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 xml:space="preserve">Tina </w:t>
                            </w:r>
                            <w:proofErr w:type="spellStart"/>
                            <w:r>
                              <w:rPr>
                                <w:rFonts w:cstheme="minorHAnsi"/>
                                <w:i/>
                                <w:sz w:val="18"/>
                                <w:szCs w:val="18"/>
                              </w:rPr>
                              <w:t>Kotek</w:t>
                            </w:r>
                            <w:proofErr w:type="spellEnd"/>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C</w:t>
                            </w:r>
                            <w:r w:rsidRPr="005474D2">
                              <w:rPr>
                                <w:rFonts w:ascii="Palatino Linotype" w:hAnsi="Palatino Linotype" w:cstheme="minorHAnsi"/>
                                <w:b/>
                                <w:i/>
                                <w:sz w:val="16"/>
                                <w:szCs w:val="16"/>
                                <w:lang w:val="es-MX"/>
                              </w:rPr>
                              <w:t xml:space="preserve">hair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1DC7E770" w:rsidR="00D85B4A" w:rsidRDefault="00D85B4A"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 Hillsboro,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w:t>
                            </w:r>
                            <w:proofErr w:type="spellStart"/>
                            <w:r>
                              <w:rPr>
                                <w:rFonts w:ascii="Palatino Linotype" w:hAnsi="Palatino Linotype" w:cstheme="minorHAnsi"/>
                                <w:i/>
                                <w:sz w:val="16"/>
                                <w:szCs w:val="16"/>
                                <w:lang w:val="es-MX"/>
                              </w:rPr>
                              <w:t>Hooten</w:t>
                            </w:r>
                            <w:proofErr w:type="spellEnd"/>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 xml:space="preserve">Office of </w:t>
                            </w:r>
                            <w:proofErr w:type="spellStart"/>
                            <w:r w:rsidRPr="006D2932">
                              <w:rPr>
                                <w:rFonts w:ascii="Palatino Linotype" w:hAnsi="Palatino Linotype" w:cstheme="minorHAnsi"/>
                                <w:b/>
                                <w:sz w:val="16"/>
                                <w:szCs w:val="16"/>
                                <w:lang w:val="es-MX"/>
                              </w:rPr>
                              <w:t>Indian</w:t>
                            </w:r>
                            <w:proofErr w:type="spellEnd"/>
                            <w:r w:rsidRPr="006D2932">
                              <w:rPr>
                                <w:rFonts w:ascii="Palatino Linotype" w:hAnsi="Palatino Linotype" w:cstheme="minorHAnsi"/>
                                <w:b/>
                                <w:sz w:val="16"/>
                                <w:szCs w:val="16"/>
                                <w:lang w:val="es-MX"/>
                              </w:rPr>
                              <w:t xml:space="preserve">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 xml:space="preserve">Renee </w:t>
                            </w:r>
                            <w:proofErr w:type="spellStart"/>
                            <w:r w:rsidRPr="00B46C83">
                              <w:rPr>
                                <w:rFonts w:ascii="Palatino Linotype" w:hAnsi="Palatino Linotype" w:cstheme="minorHAnsi"/>
                                <w:i/>
                                <w:sz w:val="16"/>
                                <w:szCs w:val="16"/>
                                <w:lang w:val="es-MX"/>
                              </w:rPr>
                              <w:t>Roman</w:t>
                            </w:r>
                            <w:proofErr w:type="spellEnd"/>
                            <w:r w:rsidR="00F25502" w:rsidRPr="00B46C83">
                              <w:rPr>
                                <w:rFonts w:ascii="Palatino Linotype" w:hAnsi="Palatino Linotype" w:cstheme="minorHAnsi"/>
                                <w:i/>
                                <w:sz w:val="16"/>
                                <w:szCs w:val="16"/>
                                <w:lang w:val="es-MX"/>
                              </w:rPr>
                              <w:t xml:space="preserve"> </w:t>
                            </w:r>
                            <w:proofErr w:type="spellStart"/>
                            <w:r w:rsidRPr="00B46C83">
                              <w:rPr>
                                <w:rFonts w:ascii="Palatino Linotype" w:hAnsi="Palatino Linotype" w:cstheme="minorHAnsi"/>
                                <w:i/>
                                <w:sz w:val="16"/>
                                <w:szCs w:val="16"/>
                                <w:lang w:val="es-MX"/>
                              </w:rPr>
                              <w:t>Nose</w:t>
                            </w:r>
                            <w:proofErr w:type="spellEnd"/>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 xml:space="preserve">Natalie </w:t>
                            </w:r>
                            <w:proofErr w:type="spellStart"/>
                            <w:r w:rsidRPr="00B46C83">
                              <w:rPr>
                                <w:rFonts w:ascii="Palatino Linotype" w:hAnsi="Palatino Linotype" w:cs="Helvetica"/>
                                <w:i/>
                                <w:sz w:val="16"/>
                                <w:szCs w:val="16"/>
                                <w:shd w:val="clear" w:color="auto" w:fill="FFFFFF"/>
                              </w:rPr>
                              <w:t>Altermatt</w:t>
                            </w:r>
                            <w:proofErr w:type="spellEnd"/>
                            <w:r w:rsidRPr="00B46C83">
                              <w:rPr>
                                <w:rFonts w:ascii="Palatino Linotype" w:hAnsi="Palatino Linotype" w:cs="Helvetica"/>
                                <w:i/>
                                <w:sz w:val="16"/>
                                <w:szCs w:val="16"/>
                                <w:shd w:val="clear" w:color="auto" w:fill="FFFFFF"/>
                              </w:rPr>
                              <w: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73C20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A4A24">
                              <w:rPr>
                                <w:rFonts w:ascii="Palatino Linotype" w:hAnsi="Palatino Linotype" w:cstheme="minorHAnsi"/>
                                <w:b/>
                                <w:sz w:val="18"/>
                                <w:szCs w:val="18"/>
                              </w:rPr>
                              <w:t>3</w:t>
                            </w:r>
                            <w:r w:rsidRPr="000D1980">
                              <w:rPr>
                                <w:rFonts w:ascii="Palatino Linotype" w:hAnsi="Palatino Linotype" w:cstheme="minorHAnsi"/>
                                <w:b/>
                                <w:sz w:val="18"/>
                                <w:szCs w:val="18"/>
                              </w:rPr>
                              <w:t xml:space="preserve"> Meeting Dates</w:t>
                            </w:r>
                          </w:p>
                          <w:p w14:paraId="71D93549" w14:textId="4AE6EB38" w:rsidR="0085654A" w:rsidRPr="00B46C83" w:rsidRDefault="00734F14"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April 11</w:t>
                            </w:r>
                            <w:r w:rsidR="00E206CB" w:rsidRPr="00E206CB">
                              <w:rPr>
                                <w:rFonts w:ascii="Palatino Linotype" w:eastAsia="Times New Roman" w:hAnsi="Palatino Linotype" w:cs="Helvetica"/>
                                <w:i/>
                                <w:sz w:val="16"/>
                                <w:szCs w:val="16"/>
                                <w:vertAlign w:val="superscript"/>
                              </w:rPr>
                              <w:t>th</w:t>
                            </w:r>
                            <w:r w:rsidR="00CA4A24">
                              <w:rPr>
                                <w:rFonts w:ascii="Palatino Linotype" w:eastAsia="Times New Roman" w:hAnsi="Palatino Linotype" w:cs="Helvetica"/>
                                <w:i/>
                                <w:sz w:val="16"/>
                                <w:szCs w:val="16"/>
                              </w:rPr>
                              <w:t>, 2023</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2">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 xml:space="preserve">Tina </w:t>
                      </w:r>
                      <w:proofErr w:type="spellStart"/>
                      <w:r>
                        <w:rPr>
                          <w:rFonts w:cstheme="minorHAnsi"/>
                          <w:i/>
                          <w:sz w:val="18"/>
                          <w:szCs w:val="18"/>
                        </w:rPr>
                        <w:t>Kotek</w:t>
                      </w:r>
                      <w:proofErr w:type="spellEnd"/>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1DC7E770" w:rsidR="00D85B4A" w:rsidRDefault="00D85B4A"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 Hillsboro,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Marsha</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Frost</w:t>
                      </w:r>
                      <w:proofErr w:type="spellEnd"/>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73C20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A4A24">
                        <w:rPr>
                          <w:rFonts w:ascii="Palatino Linotype" w:hAnsi="Palatino Linotype" w:cstheme="minorHAnsi"/>
                          <w:b/>
                          <w:sz w:val="18"/>
                          <w:szCs w:val="18"/>
                        </w:rPr>
                        <w:t>3</w:t>
                      </w:r>
                      <w:r w:rsidRPr="000D1980">
                        <w:rPr>
                          <w:rFonts w:ascii="Palatino Linotype" w:hAnsi="Palatino Linotype" w:cstheme="minorHAnsi"/>
                          <w:b/>
                          <w:sz w:val="18"/>
                          <w:szCs w:val="18"/>
                        </w:rPr>
                        <w:t xml:space="preserve"> Meeting Dates</w:t>
                      </w:r>
                    </w:p>
                    <w:p w14:paraId="71D93549" w14:textId="4AE6EB38" w:rsidR="0085654A" w:rsidRPr="00B46C83" w:rsidRDefault="00734F14"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April 11</w:t>
                      </w:r>
                      <w:r w:rsidR="00E206CB" w:rsidRPr="00E206CB">
                        <w:rPr>
                          <w:rFonts w:ascii="Palatino Linotype" w:eastAsia="Times New Roman" w:hAnsi="Palatino Linotype" w:cs="Helvetica"/>
                          <w:i/>
                          <w:sz w:val="16"/>
                          <w:szCs w:val="16"/>
                          <w:vertAlign w:val="superscript"/>
                        </w:rPr>
                        <w:t>th</w:t>
                      </w:r>
                      <w:r w:rsidR="00CA4A24">
                        <w:rPr>
                          <w:rFonts w:ascii="Palatino Linotype" w:eastAsia="Times New Roman" w:hAnsi="Palatino Linotype" w:cs="Helvetica"/>
                          <w:i/>
                          <w:sz w:val="16"/>
                          <w:szCs w:val="16"/>
                        </w:rPr>
                        <w:t>, 2023</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3EB590E0" w:rsidR="006A3C3D" w:rsidRDefault="00416152" w:rsidP="006A3C3D">
      <w:pPr>
        <w:spacing w:after="0" w:line="240" w:lineRule="auto"/>
        <w:jc w:val="center"/>
        <w:rPr>
          <w:rFonts w:ascii="Candara" w:hAnsi="Candara" w:cstheme="minorHAnsi"/>
          <w:sz w:val="24"/>
          <w:szCs w:val="24"/>
        </w:rPr>
      </w:pPr>
      <w:r>
        <w:rPr>
          <w:rFonts w:ascii="Candara" w:hAnsi="Candara"/>
          <w:b/>
          <w:smallCaps/>
          <w:noProof/>
          <w:sz w:val="24"/>
          <w:szCs w:val="24"/>
        </w:rPr>
        <w:t>March</w:t>
      </w:r>
      <w:r w:rsidR="00693FBC">
        <w:rPr>
          <w:rFonts w:ascii="Candara" w:hAnsi="Candara"/>
          <w:b/>
          <w:smallCaps/>
          <w:noProof/>
          <w:sz w:val="24"/>
          <w:szCs w:val="24"/>
        </w:rPr>
        <w:t xml:space="preserve"> 14</w:t>
      </w:r>
      <w:r w:rsidR="00E206CB">
        <w:rPr>
          <w:rFonts w:ascii="Candara" w:hAnsi="Candara"/>
          <w:b/>
          <w:smallCaps/>
          <w:noProof/>
          <w:sz w:val="24"/>
          <w:szCs w:val="24"/>
        </w:rPr>
        <w:t>th</w:t>
      </w:r>
      <w:r w:rsidR="00CA4A24">
        <w:rPr>
          <w:rFonts w:ascii="Candara" w:hAnsi="Candara"/>
          <w:b/>
          <w:smallCaps/>
          <w:noProof/>
          <w:sz w:val="24"/>
          <w:szCs w:val="24"/>
        </w:rPr>
        <w:t>, 2023</w:t>
      </w:r>
    </w:p>
    <w:p w14:paraId="5877688E" w14:textId="01256E2A"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A80404">
        <w:rPr>
          <w:rFonts w:ascii="Candara" w:hAnsi="Candara" w:cstheme="minorHAnsi"/>
          <w:b/>
          <w:sz w:val="24"/>
          <w:szCs w:val="26"/>
        </w:rPr>
        <w:t xml:space="preserve"> 12:0</w:t>
      </w:r>
      <w:r w:rsidR="00880CCE">
        <w:rPr>
          <w:rFonts w:ascii="Candara" w:hAnsi="Candara" w:cstheme="minorHAnsi"/>
          <w:b/>
          <w:sz w:val="24"/>
          <w:szCs w:val="26"/>
        </w:rPr>
        <w:t>0 p.m.</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0AC0956C" w14:textId="42068913" w:rsidR="00A53458" w:rsidRDefault="003106BA" w:rsidP="00A53458">
      <w:pPr>
        <w:spacing w:after="0" w:line="240" w:lineRule="auto"/>
        <w:jc w:val="center"/>
        <w:rPr>
          <w:b/>
          <w:bCs/>
          <w:color w:val="000000" w:themeColor="text1"/>
          <w:sz w:val="18"/>
          <w:szCs w:val="18"/>
          <w:u w:val="single"/>
        </w:rPr>
      </w:pPr>
      <w:r w:rsidRPr="003106BA">
        <w:rPr>
          <w:b/>
          <w:bCs/>
          <w:color w:val="000000" w:themeColor="text1"/>
          <w:sz w:val="18"/>
          <w:szCs w:val="18"/>
          <w:u w:val="single"/>
        </w:rPr>
        <w:t>Join by Zoom</w:t>
      </w:r>
    </w:p>
    <w:p w14:paraId="0FC56384" w14:textId="77777777" w:rsidR="00482A45" w:rsidRPr="003106BA" w:rsidRDefault="00482A45" w:rsidP="00A53458">
      <w:pPr>
        <w:spacing w:after="0" w:line="240" w:lineRule="auto"/>
        <w:jc w:val="center"/>
        <w:rPr>
          <w:b/>
          <w:bCs/>
          <w:color w:val="000000" w:themeColor="text1"/>
          <w:sz w:val="18"/>
          <w:szCs w:val="18"/>
          <w:u w:val="single"/>
        </w:rPr>
      </w:pPr>
    </w:p>
    <w:p w14:paraId="11DE1683" w14:textId="4715B1B1"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10125B89" w14:textId="77777777" w:rsidR="006A3C3D" w:rsidRDefault="006A3C3D" w:rsidP="006A3C3D">
      <w:pPr>
        <w:spacing w:after="0" w:line="240" w:lineRule="auto"/>
        <w:rPr>
          <w:rFonts w:ascii="Calibri" w:hAnsi="Calibri" w:cs="Calibri"/>
          <w:color w:val="1F497D"/>
        </w:rPr>
      </w:pPr>
      <w:r>
        <w:rPr>
          <w:rFonts w:ascii="Candara" w:hAnsi="Candara" w:cstheme="minorHAnsi"/>
          <w:b/>
          <w:sz w:val="24"/>
          <w:szCs w:val="20"/>
        </w:rPr>
        <w:t xml:space="preserve">       </w:t>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F2089D9" w14:textId="5D1E4E49"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r w:rsidR="006A3C3D">
        <w:rPr>
          <w:rFonts w:ascii="Candara" w:hAnsi="Candara" w:cstheme="minorHAnsi"/>
        </w:rPr>
        <w:tab/>
      </w:r>
      <w:r w:rsidR="006A3C3D">
        <w:rPr>
          <w:rFonts w:ascii="Candara" w:hAnsi="Candara" w:cstheme="minorHAnsi"/>
        </w:rPr>
        <w:tab/>
        <w:t xml:space="preserve">     </w:t>
      </w:r>
    </w:p>
    <w:p w14:paraId="0E55075A" w14:textId="6EAE2B72"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78559CAB"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416152">
        <w:rPr>
          <w:rFonts w:ascii="Candara" w:hAnsi="Candara" w:cstheme="minorHAnsi"/>
          <w:b/>
        </w:rPr>
        <w:t>February</w:t>
      </w:r>
      <w:r w:rsidR="00E206CB">
        <w:rPr>
          <w:rFonts w:ascii="Candara" w:hAnsi="Candara" w:cstheme="minorHAnsi"/>
          <w:b/>
        </w:rPr>
        <w:t xml:space="preserve"> </w:t>
      </w:r>
      <w:r w:rsidR="00E60CC8">
        <w:rPr>
          <w:rFonts w:ascii="Candara" w:hAnsi="Candara" w:cstheme="minorHAnsi"/>
          <w:b/>
        </w:rPr>
        <w:t>2022</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163C59CE" w:rsidR="006A3C3D" w:rsidRPr="00DE21E6"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sidRPr="00D40C43">
        <w:rPr>
          <w:rFonts w:ascii="Candara" w:hAnsi="Candara" w:cstheme="minorHAnsi"/>
          <w:b/>
        </w:rPr>
        <w:tab/>
      </w:r>
      <w:r w:rsidR="00087AE4" w:rsidRPr="00087AE4">
        <w:rPr>
          <w:rFonts w:ascii="Candara" w:hAnsi="Candara" w:cstheme="minorHAnsi"/>
        </w:rPr>
        <w:t>Is there any changes in the minutes that any committee members would like changed? No Comment. Okay you have one week to submit to changes to Raina before they are posted to their site</w:t>
      </w:r>
      <w:r w:rsidR="00087AE4">
        <w:rPr>
          <w:rFonts w:ascii="Candara" w:hAnsi="Candara" w:cstheme="minorHAnsi"/>
          <w:b/>
        </w:rPr>
        <w:t xml:space="preserve">. </w:t>
      </w:r>
      <w:r w:rsidRPr="00D40C43">
        <w:rPr>
          <w:rFonts w:ascii="Candara" w:hAnsi="Candara" w:cstheme="minorHAnsi"/>
          <w:b/>
        </w:rPr>
        <w:tab/>
      </w:r>
    </w:p>
    <w:p w14:paraId="000220EC" w14:textId="3BE6242A" w:rsidR="00A57D8A" w:rsidRDefault="00A02EE8"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5</w:t>
      </w:r>
      <w:r>
        <w:rPr>
          <w:rFonts w:ascii="Candara" w:hAnsi="Candara" w:cstheme="minorHAnsi"/>
          <w:b/>
        </w:rPr>
        <w:tab/>
        <w:t>3</w:t>
      </w:r>
      <w:r w:rsidR="007B7615">
        <w:rPr>
          <w:rFonts w:ascii="Candara" w:hAnsi="Candara" w:cstheme="minorHAnsi"/>
          <w:b/>
        </w:rPr>
        <w:t>.0</w:t>
      </w:r>
      <w:r w:rsidR="007B7615">
        <w:rPr>
          <w:rFonts w:ascii="Candara" w:hAnsi="Candara" w:cstheme="minorHAnsi"/>
          <w:b/>
        </w:rPr>
        <w:tab/>
      </w:r>
      <w:r w:rsidR="00A57D8A">
        <w:rPr>
          <w:rFonts w:ascii="Candara" w:hAnsi="Candara" w:cstheme="minorHAnsi"/>
          <w:b/>
        </w:rPr>
        <w:t>Initiative Director</w:t>
      </w:r>
      <w:r w:rsidR="008D19BB">
        <w:rPr>
          <w:rFonts w:ascii="Candara" w:hAnsi="Candara" w:cstheme="minorHAnsi"/>
          <w:b/>
        </w:rPr>
        <w:tab/>
      </w:r>
      <w:r w:rsidR="00A57D8A">
        <w:rPr>
          <w:rFonts w:ascii="Candara" w:hAnsi="Candara" w:cstheme="minorHAnsi"/>
          <w:b/>
        </w:rPr>
        <w:t xml:space="preserve"> </w:t>
      </w:r>
      <w:r w:rsidR="008D19BB" w:rsidRPr="008D19BB">
        <w:rPr>
          <w:rFonts w:ascii="Candara" w:hAnsi="Candara" w:cstheme="minorHAnsi"/>
        </w:rPr>
        <w:t>Pooja Bhatt</w:t>
      </w:r>
    </w:p>
    <w:p w14:paraId="5F8FD1B0" w14:textId="4891489F" w:rsidR="00A57D8A" w:rsidRPr="00000DC2" w:rsidRDefault="00000DC2" w:rsidP="00A57D8A">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b/>
        </w:rPr>
        <w:tab/>
      </w:r>
      <w:r w:rsidRPr="00000DC2">
        <w:rPr>
          <w:rFonts w:ascii="Candara" w:hAnsi="Candara" w:cstheme="minorHAnsi"/>
        </w:rPr>
        <w:t>3.1</w:t>
      </w:r>
      <w:r w:rsidRPr="00000DC2">
        <w:rPr>
          <w:rFonts w:ascii="Candara" w:hAnsi="Candara" w:cstheme="minorHAnsi"/>
        </w:rPr>
        <w:tab/>
      </w:r>
      <w:r w:rsidR="00EF448A">
        <w:rPr>
          <w:rFonts w:ascii="Candara" w:hAnsi="Candara" w:cstheme="minorHAnsi"/>
        </w:rPr>
        <w:t xml:space="preserve">Governor’s Agenda on improving early learning and K-12 outcomes </w:t>
      </w:r>
    </w:p>
    <w:p w14:paraId="3D04B88A" w14:textId="4DBD1630" w:rsidR="00A859A1" w:rsidRDefault="00A57D8A"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sidR="00087AE4">
        <w:rPr>
          <w:rFonts w:ascii="Candara" w:hAnsi="Candara" w:cstheme="minorHAnsi"/>
        </w:rPr>
        <w:t xml:space="preserve">I wanted to start by sharing the </w:t>
      </w:r>
      <w:r w:rsidR="002A13D9">
        <w:rPr>
          <w:rFonts w:ascii="Candara" w:hAnsi="Candara" w:cstheme="minorHAnsi"/>
        </w:rPr>
        <w:t>governor’s</w:t>
      </w:r>
      <w:r w:rsidR="00087AE4">
        <w:rPr>
          <w:rFonts w:ascii="Candara" w:hAnsi="Candara" w:cstheme="minorHAnsi"/>
        </w:rPr>
        <w:t xml:space="preserve"> Budget, we are not looking at cuts at the education budget since this is one of her priorities. The Oregon tribal student grant </w:t>
      </w:r>
      <w:r w:rsidR="00306F14">
        <w:rPr>
          <w:rFonts w:ascii="Candara" w:hAnsi="Candara" w:cstheme="minorHAnsi"/>
        </w:rPr>
        <w:t xml:space="preserve">was so amazing and </w:t>
      </w:r>
      <w:proofErr w:type="spellStart"/>
      <w:r w:rsidR="00306F14">
        <w:rPr>
          <w:rFonts w:ascii="Candara" w:hAnsi="Candara" w:cstheme="minorHAnsi"/>
        </w:rPr>
        <w:t>Gov</w:t>
      </w:r>
      <w:proofErr w:type="spellEnd"/>
      <w:r w:rsidR="00306F14">
        <w:rPr>
          <w:rFonts w:ascii="Candara" w:hAnsi="Candara" w:cstheme="minorHAnsi"/>
        </w:rPr>
        <w:t xml:space="preserve"> </w:t>
      </w:r>
      <w:proofErr w:type="spellStart"/>
      <w:r w:rsidR="00306F14">
        <w:rPr>
          <w:rFonts w:ascii="Candara" w:hAnsi="Candara" w:cstheme="minorHAnsi"/>
        </w:rPr>
        <w:t>Kotek</w:t>
      </w:r>
      <w:proofErr w:type="spellEnd"/>
      <w:r w:rsidR="00306F14">
        <w:rPr>
          <w:rFonts w:ascii="Candara" w:hAnsi="Candara" w:cstheme="minorHAnsi"/>
        </w:rPr>
        <w:t xml:space="preserve"> is </w:t>
      </w:r>
      <w:r w:rsidR="00087AE4">
        <w:rPr>
          <w:rFonts w:ascii="Candara" w:hAnsi="Candara" w:cstheme="minorHAnsi"/>
        </w:rPr>
        <w:t xml:space="preserve">pleased to recommend this in her 2023 </w:t>
      </w:r>
      <w:r w:rsidR="002A13D9">
        <w:rPr>
          <w:rFonts w:ascii="Candara" w:hAnsi="Candara" w:cstheme="minorHAnsi"/>
        </w:rPr>
        <w:t>biennium</w:t>
      </w:r>
      <w:r w:rsidR="00087AE4">
        <w:rPr>
          <w:rFonts w:ascii="Candara" w:hAnsi="Candara" w:cstheme="minorHAnsi"/>
        </w:rPr>
        <w:t xml:space="preserve"> cycle. Gov</w:t>
      </w:r>
      <w:r w:rsidR="002A13D9">
        <w:rPr>
          <w:rFonts w:ascii="Candara" w:hAnsi="Candara" w:cstheme="minorHAnsi"/>
        </w:rPr>
        <w:t>ernor</w:t>
      </w:r>
      <w:r w:rsidR="00AC73CA">
        <w:rPr>
          <w:rFonts w:ascii="Candara" w:hAnsi="Candara" w:cstheme="minorHAnsi"/>
        </w:rPr>
        <w:t xml:space="preserve"> </w:t>
      </w:r>
      <w:proofErr w:type="spellStart"/>
      <w:r w:rsidR="00AC73CA">
        <w:rPr>
          <w:rFonts w:ascii="Candara" w:hAnsi="Candara" w:cstheme="minorHAnsi"/>
        </w:rPr>
        <w:t>K</w:t>
      </w:r>
      <w:r w:rsidR="00087AE4">
        <w:rPr>
          <w:rFonts w:ascii="Candara" w:hAnsi="Candara" w:cstheme="minorHAnsi"/>
        </w:rPr>
        <w:t>otek</w:t>
      </w:r>
      <w:proofErr w:type="spellEnd"/>
      <w:r w:rsidR="00087AE4">
        <w:rPr>
          <w:rFonts w:ascii="Candara" w:hAnsi="Candara" w:cstheme="minorHAnsi"/>
        </w:rPr>
        <w:t xml:space="preserve"> is the first to put this in her two year budget and this shows how important it is to have this grant and what type of investment this impact has. We want to</w:t>
      </w:r>
      <w:r w:rsidR="00282F33">
        <w:rPr>
          <w:rFonts w:ascii="Candara" w:hAnsi="Candara" w:cstheme="minorHAnsi"/>
        </w:rPr>
        <w:t xml:space="preserve"> invest in our people and individuals</w:t>
      </w:r>
      <w:r w:rsidR="00087AE4">
        <w:rPr>
          <w:rFonts w:ascii="Candara" w:hAnsi="Candara" w:cstheme="minorHAnsi"/>
        </w:rPr>
        <w:t xml:space="preserve"> who serve our kids. Investing in our workforce includes early lea</w:t>
      </w:r>
      <w:r w:rsidR="00F66450">
        <w:rPr>
          <w:rFonts w:ascii="Candara" w:hAnsi="Candara" w:cstheme="minorHAnsi"/>
        </w:rPr>
        <w:t>r</w:t>
      </w:r>
      <w:bookmarkStart w:id="0" w:name="_GoBack"/>
      <w:bookmarkEnd w:id="0"/>
      <w:r w:rsidR="00087AE4">
        <w:rPr>
          <w:rFonts w:ascii="Candara" w:hAnsi="Candara" w:cstheme="minorHAnsi"/>
        </w:rPr>
        <w:t>ning programs and enhancements of what is already in place. We need to stabilize our workforce. We are lookin</w:t>
      </w:r>
      <w:r w:rsidR="002A13D9">
        <w:rPr>
          <w:rFonts w:ascii="Candara" w:hAnsi="Candara" w:cstheme="minorHAnsi"/>
        </w:rPr>
        <w:t>g to invest in our facilities and</w:t>
      </w:r>
      <w:r w:rsidR="00087AE4">
        <w:rPr>
          <w:rFonts w:ascii="Candara" w:hAnsi="Candara" w:cstheme="minorHAnsi"/>
        </w:rPr>
        <w:t xml:space="preserve"> expand capacity which would help expand early learning facilities, grants and technical assistance. </w:t>
      </w:r>
      <w:r w:rsidR="00A859A1">
        <w:rPr>
          <w:rFonts w:ascii="Candara" w:hAnsi="Candara" w:cstheme="minorHAnsi"/>
        </w:rPr>
        <w:t>Legisla</w:t>
      </w:r>
      <w:r w:rsidR="002A13D9">
        <w:rPr>
          <w:rFonts w:ascii="Candara" w:hAnsi="Candara" w:cstheme="minorHAnsi"/>
        </w:rPr>
        <w:t>ture session ends in June and it is</w:t>
      </w:r>
      <w:r w:rsidR="00A859A1">
        <w:rPr>
          <w:rFonts w:ascii="Candara" w:hAnsi="Candara" w:cstheme="minorHAnsi"/>
        </w:rPr>
        <w:t xml:space="preserve"> a lon</w:t>
      </w:r>
      <w:r w:rsidR="002A13D9">
        <w:rPr>
          <w:rFonts w:ascii="Candara" w:hAnsi="Candara" w:cstheme="minorHAnsi"/>
        </w:rPr>
        <w:t>g process and we are currently</w:t>
      </w:r>
      <w:r w:rsidR="00A859A1">
        <w:rPr>
          <w:rFonts w:ascii="Candara" w:hAnsi="Candara" w:cstheme="minorHAnsi"/>
        </w:rPr>
        <w:t xml:space="preserve"> working with legislature to make sure all areas of the projected budget match the needs of Oregon. </w:t>
      </w:r>
      <w:r w:rsidR="00087AE4">
        <w:rPr>
          <w:rFonts w:ascii="Candara" w:hAnsi="Candara" w:cstheme="minorHAnsi"/>
        </w:rPr>
        <w:t xml:space="preserve">Moving into early literacy, </w:t>
      </w:r>
      <w:r w:rsidR="00A859A1">
        <w:rPr>
          <w:rFonts w:ascii="Candara" w:hAnsi="Candara" w:cstheme="minorHAnsi"/>
        </w:rPr>
        <w:t>how do we get children off to a</w:t>
      </w:r>
      <w:r w:rsidR="002A13D9">
        <w:rPr>
          <w:rFonts w:ascii="Candara" w:hAnsi="Candara" w:cstheme="minorHAnsi"/>
        </w:rPr>
        <w:t xml:space="preserve"> good start with early learning?</w:t>
      </w:r>
    </w:p>
    <w:p w14:paraId="1F50C3D0" w14:textId="5C339D1B" w:rsidR="00A859A1" w:rsidRDefault="00A859A1"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Julie: Summarizing early literacy a collective response: it truly means family engagement, availability of resources, literacy reflective of community values, big brother/ sister programs, funding that evaluates/ assesses programs to determine, Oregon department of education starting with the parent as the first educator. </w:t>
      </w:r>
    </w:p>
    <w:p w14:paraId="190D25F5" w14:textId="47AD07BF" w:rsidR="00A859A1" w:rsidRDefault="00A859A1"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Pooja: </w:t>
      </w:r>
      <w:r w:rsidR="002A13D9">
        <w:rPr>
          <w:rFonts w:ascii="Candara" w:hAnsi="Candara" w:cstheme="minorHAnsi"/>
        </w:rPr>
        <w:t xml:space="preserve">I heard a quote that I really like and has stuck with me, </w:t>
      </w:r>
      <w:r w:rsidRPr="002A13D9">
        <w:rPr>
          <w:rFonts w:ascii="Candara" w:hAnsi="Candara" w:cstheme="minorHAnsi"/>
          <w:i/>
        </w:rPr>
        <w:t>before a child learns to read and write they learn to listen and speak.</w:t>
      </w:r>
      <w:r>
        <w:rPr>
          <w:rFonts w:ascii="Candara" w:hAnsi="Candara" w:cstheme="minorHAnsi"/>
        </w:rPr>
        <w:t xml:space="preserve"> </w:t>
      </w:r>
    </w:p>
    <w:p w14:paraId="4F1E46B9" w14:textId="576B9902" w:rsidR="00A57D8A" w:rsidRDefault="00A57D8A"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sidR="00CB0A5E">
        <w:rPr>
          <w:rFonts w:ascii="Candara" w:hAnsi="Candara" w:cstheme="minorHAnsi"/>
        </w:rPr>
        <w:t>There are two bills being considered and is summarized in</w:t>
      </w:r>
      <w:r w:rsidR="002A13D9">
        <w:rPr>
          <w:rFonts w:ascii="Candara" w:hAnsi="Candara" w:cstheme="minorHAnsi"/>
        </w:rPr>
        <w:t>to</w:t>
      </w:r>
      <w:r w:rsidR="00CB0A5E">
        <w:rPr>
          <w:rFonts w:ascii="Candara" w:hAnsi="Candara" w:cstheme="minorHAnsi"/>
        </w:rPr>
        <w:t xml:space="preserve"> two sections: School Strategies and community strategies. A: Aligning teacher preparation to ensure elementary teachers are prepar</w:t>
      </w:r>
      <w:r w:rsidR="002A13D9">
        <w:rPr>
          <w:rFonts w:ascii="Candara" w:hAnsi="Candara" w:cstheme="minorHAnsi"/>
        </w:rPr>
        <w:t>ed to teach reading and writing,</w:t>
      </w:r>
      <w:r w:rsidR="00CB0A5E">
        <w:rPr>
          <w:rFonts w:ascii="Candara" w:hAnsi="Candara" w:cstheme="minorHAnsi"/>
        </w:rPr>
        <w:t xml:space="preserve"> building public awareness of the importance of early literacy and our collective role and responsibilities. School Strategies: thinking of parents are full partners in education and bring student –family </w:t>
      </w:r>
      <w:r w:rsidR="002A13D9">
        <w:rPr>
          <w:rFonts w:ascii="Candara" w:hAnsi="Candara" w:cstheme="minorHAnsi"/>
        </w:rPr>
        <w:t xml:space="preserve">centered early literacy support. </w:t>
      </w:r>
      <w:r w:rsidR="00CB0A5E">
        <w:rPr>
          <w:rFonts w:ascii="Candara" w:hAnsi="Candara" w:cstheme="minorHAnsi"/>
        </w:rPr>
        <w:t xml:space="preserve">This would be implemented in the 2023-34 school year. The Community Strategies would be to expand existing culturally and linguistically responsive early literacy programs with family and caregiver engagement. Train the </w:t>
      </w:r>
      <w:r w:rsidR="002A13D9">
        <w:rPr>
          <w:rFonts w:ascii="Candara" w:hAnsi="Candara" w:cstheme="minorHAnsi"/>
        </w:rPr>
        <w:t>Trainer</w:t>
      </w:r>
      <w:r w:rsidR="00CB0A5E">
        <w:rPr>
          <w:rFonts w:ascii="Candara" w:hAnsi="Candara" w:cstheme="minorHAnsi"/>
        </w:rPr>
        <w:t xml:space="preserve"> concept. </w:t>
      </w:r>
    </w:p>
    <w:p w14:paraId="54494D5C" w14:textId="410C7DA4" w:rsidR="00AA09EA" w:rsidRDefault="002A13D9"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Questions? Brandon</w:t>
      </w:r>
      <w:r w:rsidR="00AA09EA">
        <w:rPr>
          <w:rFonts w:ascii="Candara" w:hAnsi="Candara" w:cstheme="minorHAnsi"/>
        </w:rPr>
        <w:t>: Curious about adult literacy and community work- Providing support and Guidance for adults who were not supported in literacy</w:t>
      </w:r>
      <w:r>
        <w:rPr>
          <w:rFonts w:ascii="Candara" w:hAnsi="Candara" w:cstheme="minorHAnsi"/>
        </w:rPr>
        <w:t>,</w:t>
      </w:r>
      <w:r w:rsidR="00AA09EA">
        <w:rPr>
          <w:rFonts w:ascii="Candara" w:hAnsi="Candara" w:cstheme="minorHAnsi"/>
        </w:rPr>
        <w:t xml:space="preserve"> </w:t>
      </w:r>
      <w:proofErr w:type="gramStart"/>
      <w:r w:rsidR="00AA09EA">
        <w:rPr>
          <w:rFonts w:ascii="Candara" w:hAnsi="Candara" w:cstheme="minorHAnsi"/>
        </w:rPr>
        <w:t>How</w:t>
      </w:r>
      <w:proofErr w:type="gramEnd"/>
      <w:r w:rsidR="00AA09EA">
        <w:rPr>
          <w:rFonts w:ascii="Candara" w:hAnsi="Candara" w:cstheme="minorHAnsi"/>
        </w:rPr>
        <w:t xml:space="preserve"> can we help the adults be the first line for education? – </w:t>
      </w:r>
    </w:p>
    <w:p w14:paraId="50600DBD" w14:textId="57C5BE92" w:rsidR="00AA09EA" w:rsidRDefault="00AA09EA"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lastRenderedPageBreak/>
        <w:t xml:space="preserve">Are there currently any support for adults? </w:t>
      </w:r>
      <w:r w:rsidR="002A13D9">
        <w:rPr>
          <w:rFonts w:ascii="Candara" w:hAnsi="Candara" w:cstheme="minorHAnsi"/>
        </w:rPr>
        <w:t>No, at the moment so t</w:t>
      </w:r>
      <w:r>
        <w:rPr>
          <w:rFonts w:ascii="Candara" w:hAnsi="Candara" w:cstheme="minorHAnsi"/>
        </w:rPr>
        <w:t xml:space="preserve">his seems to be a huge need </w:t>
      </w:r>
    </w:p>
    <w:p w14:paraId="23CEC3FA" w14:textId="28D72C31" w:rsidR="00AA09EA" w:rsidRDefault="00AA09EA"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For the Siletz Tribe we are offering parenting classes and online resources since the pandemic. </w:t>
      </w:r>
    </w:p>
    <w:p w14:paraId="61C71DC1" w14:textId="247578B7" w:rsidR="00AA09EA" w:rsidRDefault="00AA09EA"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Julie: The </w:t>
      </w:r>
      <w:r w:rsidR="00D57FDE">
        <w:rPr>
          <w:rFonts w:ascii="Candara" w:hAnsi="Candara" w:cstheme="minorHAnsi"/>
        </w:rPr>
        <w:t>v</w:t>
      </w:r>
      <w:r>
        <w:rPr>
          <w:rFonts w:ascii="Candara" w:hAnsi="Candara" w:cstheme="minorHAnsi"/>
        </w:rPr>
        <w:t xml:space="preserve">room model – Looking at engaging parents with </w:t>
      </w:r>
      <w:r w:rsidR="002A13D9">
        <w:rPr>
          <w:rFonts w:ascii="Candara" w:hAnsi="Candara" w:cstheme="minorHAnsi"/>
        </w:rPr>
        <w:t>their child in ways other than sending books home and asking them to</w:t>
      </w:r>
      <w:r>
        <w:rPr>
          <w:rFonts w:ascii="Candara" w:hAnsi="Candara" w:cstheme="minorHAnsi"/>
        </w:rPr>
        <w:t xml:space="preserve"> read. There is many helpful tips </w:t>
      </w:r>
      <w:r w:rsidR="00D57FDE">
        <w:rPr>
          <w:rFonts w:ascii="Candara" w:hAnsi="Candara" w:cstheme="minorHAnsi"/>
        </w:rPr>
        <w:t>that we are looking to get out in literacy nights that will help build that connection between parent and student</w:t>
      </w:r>
      <w:r w:rsidR="002A13D9">
        <w:rPr>
          <w:rFonts w:ascii="Candara" w:hAnsi="Candara" w:cstheme="minorHAnsi"/>
        </w:rPr>
        <w:t>.</w:t>
      </w:r>
    </w:p>
    <w:p w14:paraId="0E425438" w14:textId="28160229" w:rsidR="00D57FDE" w:rsidRDefault="002A13D9"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Tamara: The </w:t>
      </w:r>
      <w:r w:rsidR="00D57FDE">
        <w:rPr>
          <w:rFonts w:ascii="Candara" w:hAnsi="Candara" w:cstheme="minorHAnsi"/>
        </w:rPr>
        <w:t>GED program increase</w:t>
      </w:r>
      <w:r>
        <w:rPr>
          <w:rFonts w:ascii="Candara" w:hAnsi="Candara" w:cstheme="minorHAnsi"/>
        </w:rPr>
        <w:t>d</w:t>
      </w:r>
      <w:r w:rsidR="00D57FDE">
        <w:rPr>
          <w:rFonts w:ascii="Candara" w:hAnsi="Candara" w:cstheme="minorHAnsi"/>
        </w:rPr>
        <w:t xml:space="preserve"> massively once the pandemic hit for parents and students that wanted to either graduate early or help their students with materials. We want to keep these programs up and this one is current</w:t>
      </w:r>
      <w:r>
        <w:rPr>
          <w:rFonts w:ascii="Candara" w:hAnsi="Candara" w:cstheme="minorHAnsi"/>
        </w:rPr>
        <w:t>ly going to be discontinued in J</w:t>
      </w:r>
      <w:r w:rsidR="00D57FDE">
        <w:rPr>
          <w:rFonts w:ascii="Candara" w:hAnsi="Candara" w:cstheme="minorHAnsi"/>
        </w:rPr>
        <w:t xml:space="preserve">une and we would like to keep this going. </w:t>
      </w:r>
      <w:r>
        <w:rPr>
          <w:rFonts w:ascii="Candara" w:hAnsi="Candara" w:cstheme="minorHAnsi"/>
        </w:rPr>
        <w:t xml:space="preserve">We don’t want to have something in place and see the need being met then taking it away because it creates an uncertainty. We are looking at options to keep this open with different funding. </w:t>
      </w:r>
    </w:p>
    <w:p w14:paraId="2783461A" w14:textId="44A87B12" w:rsidR="00D57FDE" w:rsidRDefault="00D57FDE"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Stacy:  We need more support in our rural schools with technical assistance. This is currently in parenthesis in the plan</w:t>
      </w:r>
      <w:r w:rsidR="002A13D9">
        <w:rPr>
          <w:rFonts w:ascii="Candara" w:hAnsi="Candara" w:cstheme="minorHAnsi"/>
        </w:rPr>
        <w:t>,</w:t>
      </w:r>
      <w:r>
        <w:rPr>
          <w:rFonts w:ascii="Candara" w:hAnsi="Candara" w:cstheme="minorHAnsi"/>
        </w:rPr>
        <w:t xml:space="preserve"> but I would like to have this led in rural school districts. They are lacking on a huge level and impacts the tribal communities, school districts, and communities in general. </w:t>
      </w:r>
    </w:p>
    <w:p w14:paraId="0E862F9E" w14:textId="1CC836A6" w:rsidR="002A13D9" w:rsidRPr="00CB0A5E" w:rsidRDefault="002A13D9"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Pooja: Thank you for your feedback, time and space with me today. I have learned a lot and I appreciate the support.</w:t>
      </w:r>
    </w:p>
    <w:p w14:paraId="2FA9AB33" w14:textId="2C217787" w:rsidR="00A57D8A" w:rsidRDefault="00000DC2"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o:30</w:t>
      </w:r>
      <w:r w:rsidR="00A57D8A">
        <w:rPr>
          <w:rFonts w:ascii="Candara" w:hAnsi="Candara" w:cstheme="minorHAnsi"/>
          <w:b/>
        </w:rPr>
        <w:tab/>
        <w:t>Break</w:t>
      </w:r>
    </w:p>
    <w:p w14:paraId="1F351235" w14:textId="18D4537C" w:rsidR="007B7E10" w:rsidRDefault="007B7E10"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p>
    <w:p w14:paraId="77909781" w14:textId="582DFC80" w:rsidR="00A57D8A" w:rsidRDefault="00000DC2"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 xml:space="preserve">10:40 </w:t>
      </w:r>
      <w:r w:rsidR="00A57D8A">
        <w:rPr>
          <w:rFonts w:ascii="Candara" w:hAnsi="Candara" w:cstheme="minorHAnsi"/>
          <w:b/>
        </w:rPr>
        <w:tab/>
        <w:t>4.0</w:t>
      </w:r>
      <w:r w:rsidR="001C7F44">
        <w:rPr>
          <w:rFonts w:ascii="Candara" w:hAnsi="Candara" w:cstheme="minorHAnsi"/>
        </w:rPr>
        <w:tab/>
      </w:r>
      <w:r w:rsidR="00A57D8A">
        <w:rPr>
          <w:rFonts w:ascii="Candara" w:hAnsi="Candara" w:cstheme="minorHAnsi"/>
          <w:b/>
        </w:rPr>
        <w:t xml:space="preserve">Office of Indian Education  </w:t>
      </w:r>
    </w:p>
    <w:p w14:paraId="5B86DBD3" w14:textId="085D4938" w:rsidR="00EF448A" w:rsidRDefault="00A57D8A"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Pr>
          <w:rFonts w:ascii="Candara" w:hAnsi="Candara" w:cstheme="minorHAnsi"/>
        </w:rPr>
        <w:t>4</w:t>
      </w:r>
      <w:r w:rsidRPr="00C8504C">
        <w:rPr>
          <w:rFonts w:ascii="Candara" w:hAnsi="Candara" w:cstheme="minorHAnsi"/>
        </w:rPr>
        <w:t>.1</w:t>
      </w:r>
      <w:r w:rsidRPr="00C8504C">
        <w:rPr>
          <w:rFonts w:ascii="Candara" w:hAnsi="Candara" w:cstheme="minorHAnsi"/>
        </w:rPr>
        <w:tab/>
      </w:r>
      <w:r w:rsidR="00EF448A">
        <w:rPr>
          <w:rFonts w:ascii="Candara" w:hAnsi="Candara" w:cstheme="minorHAnsi"/>
        </w:rPr>
        <w:t>SSP Update</w:t>
      </w:r>
    </w:p>
    <w:p w14:paraId="7DCE97F2" w14:textId="6AE977FC" w:rsidR="00161CB5" w:rsidRDefault="00161CB5"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We met with our tribal representatives at Gov</w:t>
      </w:r>
      <w:r w:rsidR="002A13D9">
        <w:rPr>
          <w:rFonts w:ascii="Candara" w:hAnsi="Candara" w:cstheme="minorHAnsi"/>
        </w:rPr>
        <w:t>ernment</w:t>
      </w:r>
      <w:r>
        <w:rPr>
          <w:rFonts w:ascii="Candara" w:hAnsi="Candara" w:cstheme="minorHAnsi"/>
        </w:rPr>
        <w:t xml:space="preserve"> to Gov</w:t>
      </w:r>
      <w:r w:rsidR="002A13D9">
        <w:rPr>
          <w:rFonts w:ascii="Candara" w:hAnsi="Candara" w:cstheme="minorHAnsi"/>
        </w:rPr>
        <w:t>ernment Education Cluster last week al</w:t>
      </w:r>
      <w:r>
        <w:rPr>
          <w:rFonts w:ascii="Candara" w:hAnsi="Candara" w:cstheme="minorHAnsi"/>
        </w:rPr>
        <w:t>ong with individual meeting</w:t>
      </w:r>
      <w:r w:rsidR="002A13D9">
        <w:rPr>
          <w:rFonts w:ascii="Candara" w:hAnsi="Candara" w:cstheme="minorHAnsi"/>
        </w:rPr>
        <w:t>s</w:t>
      </w:r>
      <w:r>
        <w:rPr>
          <w:rFonts w:ascii="Candara" w:hAnsi="Candara" w:cstheme="minorHAnsi"/>
        </w:rPr>
        <w:t xml:space="preserve"> with 6 of our 9 tribes</w:t>
      </w:r>
      <w:r w:rsidR="002A13D9">
        <w:rPr>
          <w:rFonts w:ascii="Candara" w:hAnsi="Candara" w:cstheme="minorHAnsi"/>
        </w:rPr>
        <w:t xml:space="preserve"> from December - February</w:t>
      </w:r>
      <w:r>
        <w:rPr>
          <w:rFonts w:ascii="Candara" w:hAnsi="Candara" w:cstheme="minorHAnsi"/>
        </w:rPr>
        <w:t xml:space="preserve">. Our primary reason was to learn their priorities and engagement process, </w:t>
      </w:r>
      <w:proofErr w:type="gramStart"/>
      <w:r>
        <w:rPr>
          <w:rFonts w:ascii="Candara" w:hAnsi="Candara" w:cstheme="minorHAnsi"/>
        </w:rPr>
        <w:t>It</w:t>
      </w:r>
      <w:proofErr w:type="gramEnd"/>
      <w:r>
        <w:rPr>
          <w:rFonts w:ascii="Candara" w:hAnsi="Candara" w:cstheme="minorHAnsi"/>
        </w:rPr>
        <w:t xml:space="preserve"> was humbling to sit and listen to our 9 nations</w:t>
      </w:r>
      <w:r w:rsidR="002A13D9">
        <w:rPr>
          <w:rFonts w:ascii="Candara" w:hAnsi="Candara" w:cstheme="minorHAnsi"/>
        </w:rPr>
        <w:t>.</w:t>
      </w:r>
      <w:r>
        <w:rPr>
          <w:rFonts w:ascii="Candara" w:hAnsi="Candara" w:cstheme="minorHAnsi"/>
        </w:rPr>
        <w:t xml:space="preserve"> Our tribes have been trying to fill </w:t>
      </w:r>
      <w:r w:rsidR="002A13D9">
        <w:rPr>
          <w:rFonts w:ascii="Candara" w:hAnsi="Candara" w:cstheme="minorHAnsi"/>
        </w:rPr>
        <w:t xml:space="preserve">job </w:t>
      </w:r>
      <w:r>
        <w:rPr>
          <w:rFonts w:ascii="Candara" w:hAnsi="Candara" w:cstheme="minorHAnsi"/>
        </w:rPr>
        <w:t>positions</w:t>
      </w:r>
      <w:r w:rsidR="002A13D9">
        <w:rPr>
          <w:rFonts w:ascii="Candara" w:hAnsi="Candara" w:cstheme="minorHAnsi"/>
        </w:rPr>
        <w:t xml:space="preserve"> and this has been difficult to do</w:t>
      </w:r>
      <w:r>
        <w:rPr>
          <w:rFonts w:ascii="Candara" w:hAnsi="Candara" w:cstheme="minorHAnsi"/>
        </w:rPr>
        <w:t xml:space="preserve">. You will be getting an executive report at what is currently happening, some of these are CTE and STEM, homelessness etc. Will share more in the follow up material. With our plan we sent this out late and this is a first edition, please read it over and mark it up, ask questions, take this to your community and bring this to the next meeting in April. Thank you all for your time and consideration. </w:t>
      </w:r>
    </w:p>
    <w:p w14:paraId="01112488" w14:textId="069871A7" w:rsidR="00A57D8A" w:rsidRPr="00C8504C" w:rsidRDefault="00EF448A"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4.2</w:t>
      </w:r>
      <w:r>
        <w:rPr>
          <w:rFonts w:ascii="Candara" w:hAnsi="Candara" w:cstheme="minorHAnsi"/>
        </w:rPr>
        <w:tab/>
      </w:r>
      <w:r w:rsidR="00A57D8A">
        <w:rPr>
          <w:rFonts w:ascii="Candara" w:hAnsi="Candara" w:cstheme="minorHAnsi"/>
        </w:rPr>
        <w:t>Updates – April Campbell &amp; Team</w:t>
      </w:r>
    </w:p>
    <w:p w14:paraId="368F4E0C" w14:textId="05F943CC" w:rsidR="00512D00" w:rsidRDefault="00202261" w:rsidP="00A57D8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    </w:t>
      </w:r>
      <w:r w:rsidR="00F65E5A">
        <w:rPr>
          <w:rFonts w:ascii="Candara" w:hAnsi="Candara" w:cstheme="minorHAnsi"/>
        </w:rPr>
        <w:tab/>
      </w:r>
      <w:r w:rsidR="00512D00">
        <w:rPr>
          <w:rFonts w:ascii="Candara" w:hAnsi="Candara" w:cstheme="minorHAnsi"/>
        </w:rPr>
        <w:t>The</w:t>
      </w:r>
      <w:r w:rsidR="002A13D9">
        <w:rPr>
          <w:rFonts w:ascii="Candara" w:hAnsi="Candara" w:cstheme="minorHAnsi"/>
        </w:rPr>
        <w:t xml:space="preserve"> THSH</w:t>
      </w:r>
      <w:r w:rsidR="00512D00">
        <w:rPr>
          <w:rFonts w:ascii="Candara" w:hAnsi="Candara" w:cstheme="minorHAnsi"/>
        </w:rPr>
        <w:t xml:space="preserve"> lesson</w:t>
      </w:r>
      <w:r w:rsidR="002A13D9">
        <w:rPr>
          <w:rFonts w:ascii="Candara" w:hAnsi="Candara" w:cstheme="minorHAnsi"/>
        </w:rPr>
        <w:t>s</w:t>
      </w:r>
      <w:r w:rsidR="00512D00">
        <w:rPr>
          <w:rFonts w:ascii="Candara" w:hAnsi="Candara" w:cstheme="minorHAnsi"/>
        </w:rPr>
        <w:t xml:space="preserve"> that were translated into Spanish are still being updated and once approved will be sent out to all educators. We are getting more approval to post tribal lesson plans on our sites and have had a lot of good fee</w:t>
      </w:r>
      <w:r w:rsidR="002A13D9">
        <w:rPr>
          <w:rFonts w:ascii="Candara" w:hAnsi="Candara" w:cstheme="minorHAnsi"/>
        </w:rPr>
        <w:t>d</w:t>
      </w:r>
      <w:r w:rsidR="00512D00">
        <w:rPr>
          <w:rFonts w:ascii="Candara" w:hAnsi="Candara" w:cstheme="minorHAnsi"/>
        </w:rPr>
        <w:t>back, we are excited to keep working with the tribes to include more tribal curriculum. Title VI</w:t>
      </w:r>
      <w:r w:rsidR="002A13D9">
        <w:rPr>
          <w:rFonts w:ascii="Candara" w:hAnsi="Candara" w:cstheme="minorHAnsi"/>
        </w:rPr>
        <w:t xml:space="preserve"> continues to meet monthly, ODE does not have any oversight but does hold space for this event. </w:t>
      </w:r>
      <w:r w:rsidR="00C275C2">
        <w:rPr>
          <w:rFonts w:ascii="Candara" w:hAnsi="Candara" w:cstheme="minorHAnsi"/>
        </w:rPr>
        <w:t xml:space="preserve">We have fielded questions from Title VI sites and provided guidance or referred to the U.S department of Education. The language grant is open to all nine federally recognized Tribes of Oregon and is a non-competitive grant for $100,000 to support tribal language efforts, including additional language speaker training and certification. </w:t>
      </w:r>
      <w:r w:rsidR="00512D00">
        <w:rPr>
          <w:rFonts w:ascii="Candara" w:hAnsi="Candara" w:cstheme="minorHAnsi"/>
        </w:rPr>
        <w:t xml:space="preserve"> </w:t>
      </w:r>
      <w:r w:rsidR="00C275C2">
        <w:rPr>
          <w:rFonts w:ascii="Candara" w:hAnsi="Candara" w:cstheme="minorHAnsi"/>
        </w:rPr>
        <w:t xml:space="preserve">The Transitions Grant goal is to improve the transitions success rates for these key moments in the educational journey between Kindergarten, elementary, middle, high school, and post-secondary education. Four Grantees are currently doing this work. </w:t>
      </w:r>
    </w:p>
    <w:p w14:paraId="7F6A4327" w14:textId="0AE4BA8A" w:rsidR="00AD681E" w:rsidRDefault="00512D00" w:rsidP="00A57D8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Luhui – do you have any guidance on that this is di</w:t>
      </w:r>
      <w:r w:rsidR="00C275C2">
        <w:rPr>
          <w:rFonts w:ascii="Candara" w:hAnsi="Candara" w:cstheme="minorHAnsi"/>
        </w:rPr>
        <w:t>fferent from the ethnic studies</w:t>
      </w:r>
      <w:r>
        <w:rPr>
          <w:rFonts w:ascii="Candara" w:hAnsi="Candara" w:cstheme="minorHAnsi"/>
        </w:rPr>
        <w:t xml:space="preserve"> </w:t>
      </w:r>
      <w:r>
        <w:rPr>
          <w:rFonts w:ascii="Candara" w:hAnsi="Candara" w:cstheme="minorHAnsi"/>
          <w:b/>
        </w:rPr>
        <w:t xml:space="preserve">- </w:t>
      </w:r>
      <w:r w:rsidRPr="00512D00">
        <w:rPr>
          <w:rFonts w:ascii="Candara" w:hAnsi="Candara" w:cstheme="minorHAnsi"/>
        </w:rPr>
        <w:t>any one pagers?</w:t>
      </w:r>
      <w:r>
        <w:rPr>
          <w:rFonts w:ascii="Candara" w:hAnsi="Candara" w:cstheme="minorHAnsi"/>
          <w:b/>
        </w:rPr>
        <w:t xml:space="preserve"> </w:t>
      </w:r>
      <w:r w:rsidRPr="00512D00">
        <w:rPr>
          <w:rFonts w:ascii="Candara" w:hAnsi="Candara" w:cstheme="minorHAnsi"/>
        </w:rPr>
        <w:t>We are getting some questions on this and we are looking into getting building a one pager to differentiating the ethnic studies</w:t>
      </w:r>
      <w:r>
        <w:rPr>
          <w:rFonts w:ascii="Candara" w:hAnsi="Candara" w:cstheme="minorHAnsi"/>
        </w:rPr>
        <w:t xml:space="preserve">. The language Grant – please request your draw downs and we look forward to more in the future. </w:t>
      </w:r>
      <w:r w:rsidR="00C275C2">
        <w:rPr>
          <w:rFonts w:ascii="Candara" w:hAnsi="Candara" w:cstheme="minorHAnsi"/>
        </w:rPr>
        <w:t xml:space="preserve">The </w:t>
      </w:r>
      <w:r>
        <w:rPr>
          <w:rFonts w:ascii="Candara" w:hAnsi="Candara" w:cstheme="minorHAnsi"/>
        </w:rPr>
        <w:t xml:space="preserve">Language Documentary Film will be told by each tribe and meetings have been set up. This process is moving forward and it is very exciting. Each tribe will be given a copy of interviews and the documentary itself. </w:t>
      </w:r>
      <w:r w:rsidR="00C275C2">
        <w:rPr>
          <w:rFonts w:ascii="Candara" w:hAnsi="Candara" w:cstheme="minorHAnsi"/>
        </w:rPr>
        <w:t xml:space="preserve">If you have not scheduled your meetings with </w:t>
      </w:r>
      <w:proofErr w:type="spellStart"/>
      <w:r w:rsidR="00C275C2">
        <w:rPr>
          <w:rFonts w:ascii="Candara" w:hAnsi="Candara" w:cstheme="minorHAnsi"/>
        </w:rPr>
        <w:t>Firestarter</w:t>
      </w:r>
      <w:proofErr w:type="spellEnd"/>
      <w:r w:rsidR="00C275C2">
        <w:rPr>
          <w:rFonts w:ascii="Candara" w:hAnsi="Candara" w:cstheme="minorHAnsi"/>
        </w:rPr>
        <w:t xml:space="preserve"> Studio please do so as soon as possible. The </w:t>
      </w:r>
      <w:r w:rsidR="00AD681E">
        <w:rPr>
          <w:rFonts w:ascii="Candara" w:hAnsi="Candara" w:cstheme="minorHAnsi"/>
        </w:rPr>
        <w:t xml:space="preserve">U of O discipline study once complete UO will provide professional development </w:t>
      </w:r>
      <w:r w:rsidR="00C275C2">
        <w:rPr>
          <w:rFonts w:ascii="Candara" w:hAnsi="Candara" w:cstheme="minorHAnsi"/>
        </w:rPr>
        <w:t xml:space="preserve">to help reduce the rates of over discipline experienced by AI/ </w:t>
      </w:r>
      <w:proofErr w:type="gramStart"/>
      <w:r w:rsidR="00C275C2">
        <w:rPr>
          <w:rFonts w:ascii="Candara" w:hAnsi="Candara" w:cstheme="minorHAnsi"/>
        </w:rPr>
        <w:t>AN</w:t>
      </w:r>
      <w:proofErr w:type="gramEnd"/>
      <w:r w:rsidR="00C275C2">
        <w:rPr>
          <w:rFonts w:ascii="Candara" w:hAnsi="Candara" w:cstheme="minorHAnsi"/>
        </w:rPr>
        <w:t xml:space="preserve"> students. </w:t>
      </w:r>
      <w:r w:rsidR="00AD681E">
        <w:rPr>
          <w:rFonts w:ascii="Candara" w:hAnsi="Candara" w:cstheme="minorHAnsi"/>
        </w:rPr>
        <w:t xml:space="preserve">NSSO will be helping student outcomes </w:t>
      </w:r>
      <w:r w:rsidR="00C275C2">
        <w:rPr>
          <w:rFonts w:ascii="Candara" w:hAnsi="Candara" w:cstheme="minorHAnsi"/>
        </w:rPr>
        <w:t xml:space="preserve">for Native </w:t>
      </w:r>
      <w:r w:rsidR="00C275C2">
        <w:rPr>
          <w:rFonts w:ascii="Candara" w:hAnsi="Candara" w:cstheme="minorHAnsi"/>
        </w:rPr>
        <w:lastRenderedPageBreak/>
        <w:t xml:space="preserve">Students and Families by providing </w:t>
      </w:r>
      <w:r w:rsidR="00677336">
        <w:rPr>
          <w:rFonts w:ascii="Candara" w:hAnsi="Candara" w:cstheme="minorHAnsi"/>
        </w:rPr>
        <w:t>greater</w:t>
      </w:r>
      <w:r w:rsidR="00C275C2">
        <w:rPr>
          <w:rFonts w:ascii="Candara" w:hAnsi="Candara" w:cstheme="minorHAnsi"/>
        </w:rPr>
        <w:t xml:space="preserve"> understanding of how to successfully navigate through complex school systems. This is being administered through seven Tribes and eight ESDs. TAPP efforts and at an </w:t>
      </w:r>
      <w:r w:rsidR="00677336">
        <w:rPr>
          <w:rFonts w:ascii="Candara" w:hAnsi="Candara" w:cstheme="minorHAnsi"/>
        </w:rPr>
        <w:t>all-time</w:t>
      </w:r>
      <w:r w:rsidR="00C275C2">
        <w:rPr>
          <w:rFonts w:ascii="Candara" w:hAnsi="Candara" w:cstheme="minorHAnsi"/>
        </w:rPr>
        <w:t xml:space="preserve"> high with attendance rates increasing by 13%. Stacy is currently on her spring site visits and will be hosting a May symposium for all of the TAPP family advocates and tribal partners. </w:t>
      </w:r>
    </w:p>
    <w:p w14:paraId="5D2AA613" w14:textId="4EED3AB2" w:rsidR="00AD681E" w:rsidRPr="00512D00" w:rsidRDefault="00AD681E" w:rsidP="00A57D8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ESSER III we have </w:t>
      </w:r>
      <w:r w:rsidR="00C275C2">
        <w:rPr>
          <w:rFonts w:ascii="Candara" w:hAnsi="Candara" w:cstheme="minorHAnsi"/>
        </w:rPr>
        <w:t>five of the nine grants approved and two at DOJ, and two awaiting submission. The proposed grant report date is August 15</w:t>
      </w:r>
      <w:r w:rsidR="00C275C2" w:rsidRPr="00C275C2">
        <w:rPr>
          <w:rFonts w:ascii="Candara" w:hAnsi="Candara" w:cstheme="minorHAnsi"/>
          <w:vertAlign w:val="superscript"/>
        </w:rPr>
        <w:t>th</w:t>
      </w:r>
      <w:r w:rsidR="00C275C2">
        <w:rPr>
          <w:rFonts w:ascii="Candara" w:hAnsi="Candara" w:cstheme="minorHAnsi"/>
        </w:rPr>
        <w:t xml:space="preserve">, 2023. ESD Grant progress has 4/5 with one awaiting submission. The Areas of Aligned focus for this grant are culturally specific FTE, culturally responsive SEL, Health and Wellness, Title VI support, community engagement, and supplemental Title VI support. </w:t>
      </w:r>
    </w:p>
    <w:p w14:paraId="0E3810AF" w14:textId="26F8D636" w:rsidR="00326C75" w:rsidRDefault="00646E27"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1:20</w:t>
      </w:r>
      <w:r w:rsidR="00CE6402">
        <w:rPr>
          <w:rFonts w:ascii="Candara" w:hAnsi="Candara" w:cstheme="minorHAnsi"/>
          <w:b/>
        </w:rPr>
        <w:tab/>
        <w:t>5</w:t>
      </w:r>
      <w:r w:rsidR="00326C75">
        <w:rPr>
          <w:rFonts w:ascii="Candara" w:hAnsi="Candara" w:cstheme="minorHAnsi"/>
          <w:b/>
        </w:rPr>
        <w:t>.0</w:t>
      </w:r>
      <w:r w:rsidR="00326C75">
        <w:rPr>
          <w:rFonts w:ascii="Candara" w:hAnsi="Candara" w:cstheme="minorHAnsi"/>
          <w:b/>
        </w:rPr>
        <w:tab/>
        <w:t>OIEA Update</w:t>
      </w:r>
    </w:p>
    <w:p w14:paraId="4B082629" w14:textId="7915A0EF" w:rsidR="00326C75" w:rsidRPr="00C11B4E" w:rsidRDefault="00C11B4E"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Email announcement for registration has went out and if you are looking for this please let me know! Our request for presenters is still open and we are still accepting applications. We are holding this at PSU this year and are very excited to hold this event! OIEA membership is required and included in the conference Fees </w:t>
      </w:r>
    </w:p>
    <w:p w14:paraId="4D75784E" w14:textId="5281B7D1" w:rsidR="00734F14" w:rsidRDefault="00646E27"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1:3</w:t>
      </w:r>
      <w:r w:rsidR="00000DC2">
        <w:rPr>
          <w:rFonts w:ascii="Candara" w:hAnsi="Candara" w:cstheme="minorHAnsi"/>
          <w:b/>
        </w:rPr>
        <w:t>0</w:t>
      </w:r>
      <w:r w:rsidR="00CE6402">
        <w:rPr>
          <w:rFonts w:ascii="Candara" w:hAnsi="Candara" w:cstheme="minorHAnsi"/>
          <w:b/>
        </w:rPr>
        <w:tab/>
        <w:t>6</w:t>
      </w:r>
      <w:r w:rsidR="00734F14">
        <w:rPr>
          <w:rFonts w:ascii="Candara" w:hAnsi="Candara" w:cstheme="minorHAnsi"/>
          <w:b/>
        </w:rPr>
        <w:t>.0</w:t>
      </w:r>
      <w:r w:rsidR="00734F14">
        <w:rPr>
          <w:rFonts w:ascii="Candara" w:hAnsi="Candara" w:cstheme="minorHAnsi"/>
          <w:b/>
        </w:rPr>
        <w:tab/>
        <w:t>AI/AN Advisory Committee Business</w:t>
      </w:r>
    </w:p>
    <w:p w14:paraId="2E95368F" w14:textId="63D3CF7A" w:rsidR="00734F14" w:rsidRDefault="00734F14"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sidR="00CE6402">
        <w:rPr>
          <w:rFonts w:ascii="Candara" w:hAnsi="Candara" w:cstheme="minorHAnsi"/>
        </w:rPr>
        <w:t>6</w:t>
      </w:r>
      <w:r>
        <w:rPr>
          <w:rFonts w:ascii="Candara" w:hAnsi="Candara" w:cstheme="minorHAnsi"/>
        </w:rPr>
        <w:t>.1</w:t>
      </w:r>
      <w:r>
        <w:rPr>
          <w:rFonts w:ascii="Candara" w:hAnsi="Candara" w:cstheme="minorHAnsi"/>
        </w:rPr>
        <w:tab/>
        <w:t>Open Seats: Potential Applicant Introduction</w:t>
      </w:r>
    </w:p>
    <w:p w14:paraId="6AB8B651" w14:textId="09F645A3" w:rsidR="00734F14" w:rsidRPr="00734F14" w:rsidRDefault="00734F14"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r>
      <w:r>
        <w:rPr>
          <w:rFonts w:ascii="Candara" w:hAnsi="Candara" w:cstheme="minorHAnsi"/>
        </w:rPr>
        <w:tab/>
        <w:t xml:space="preserve">Kainoa Sandberg – Beaverton </w:t>
      </w:r>
    </w:p>
    <w:p w14:paraId="1F70AB19" w14:textId="7C4FA7AE" w:rsidR="00734F14" w:rsidRPr="00C11B4E" w:rsidRDefault="00C11B4E" w:rsidP="00734F14">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sidRPr="00C11B4E">
        <w:rPr>
          <w:rFonts w:ascii="Candara" w:hAnsi="Candara" w:cstheme="minorHAnsi"/>
        </w:rPr>
        <w:t>No objections –</w:t>
      </w:r>
      <w:r>
        <w:rPr>
          <w:rFonts w:ascii="Candara" w:hAnsi="Candara" w:cstheme="minorHAnsi"/>
        </w:rPr>
        <w:t xml:space="preserve"> </w:t>
      </w:r>
      <w:proofErr w:type="spellStart"/>
      <w:r>
        <w:rPr>
          <w:rFonts w:ascii="Candara" w:hAnsi="Candara" w:cstheme="minorHAnsi"/>
        </w:rPr>
        <w:t>Kainoa’s</w:t>
      </w:r>
      <w:proofErr w:type="spellEnd"/>
      <w:r>
        <w:rPr>
          <w:rFonts w:ascii="Candara" w:hAnsi="Candara" w:cstheme="minorHAnsi"/>
        </w:rPr>
        <w:t xml:space="preserve"> Application </w:t>
      </w:r>
      <w:r w:rsidRPr="00C11B4E">
        <w:rPr>
          <w:rFonts w:ascii="Candara" w:hAnsi="Candara" w:cstheme="minorHAnsi"/>
        </w:rPr>
        <w:t xml:space="preserve">has been accepted </w:t>
      </w:r>
    </w:p>
    <w:p w14:paraId="078016D0" w14:textId="2B176EF2" w:rsidR="006A3C3D" w:rsidRDefault="00A02EE8" w:rsidP="00734F14">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w:t>
      </w:r>
      <w:r w:rsidR="00646E27">
        <w:rPr>
          <w:rFonts w:ascii="Candara" w:hAnsi="Candara" w:cstheme="minorHAnsi"/>
          <w:b/>
        </w:rPr>
        <w:t>4</w:t>
      </w:r>
      <w:r w:rsidR="00000DC2">
        <w:rPr>
          <w:rFonts w:ascii="Candara" w:hAnsi="Candara" w:cstheme="minorHAnsi"/>
          <w:b/>
        </w:rPr>
        <w:t>0</w:t>
      </w:r>
      <w:r>
        <w:rPr>
          <w:rFonts w:ascii="Candara" w:hAnsi="Candara" w:cstheme="minorHAnsi"/>
          <w:b/>
        </w:rPr>
        <w:tab/>
      </w:r>
      <w:r w:rsidR="00CE6402">
        <w:rPr>
          <w:rFonts w:ascii="Candara" w:hAnsi="Candara" w:cstheme="minorHAnsi"/>
          <w:b/>
        </w:rPr>
        <w:t>7</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6F06C700" w14:textId="6F6E49EA" w:rsidR="009F79C6" w:rsidRPr="009F79C6"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sidRPr="00603DC0">
        <w:rPr>
          <w:rFonts w:ascii="Candara" w:hAnsi="Candara" w:cstheme="minorHAnsi"/>
          <w:sz w:val="20"/>
          <w:szCs w:val="20"/>
        </w:rPr>
        <w:tab/>
      </w:r>
      <w:r w:rsidRPr="00603DC0">
        <w:rPr>
          <w:rFonts w:ascii="Candara" w:hAnsi="Candara" w:cstheme="minorHAnsi"/>
          <w:sz w:val="20"/>
          <w:szCs w:val="20"/>
        </w:rPr>
        <w:tab/>
      </w:r>
      <w:hyperlink r:id="rId13" w:history="1">
        <w:r w:rsidRPr="00603DC0">
          <w:rPr>
            <w:rStyle w:val="Hyperlink"/>
            <w:rFonts w:ascii="Candara" w:hAnsi="Candara" w:cstheme="minorHAnsi"/>
            <w:sz w:val="20"/>
            <w:szCs w:val="20"/>
          </w:rPr>
          <w:t>AIAN.AdvisoryCommittee@OregonLearning.org</w:t>
        </w:r>
      </w:hyperlink>
      <w:r>
        <w:rPr>
          <w:rFonts w:ascii="Candara" w:hAnsi="Candara" w:cstheme="minorHAnsi"/>
          <w:b/>
        </w:rPr>
        <w:tab/>
        <w:t xml:space="preserve">                                                                                                </w:t>
      </w:r>
      <w:r>
        <w:rPr>
          <w:rFonts w:ascii="Candara" w:hAnsi="Candara" w:cstheme="minorHAnsi"/>
          <w:b/>
        </w:rPr>
        <w:tab/>
      </w:r>
      <w:r>
        <w:rPr>
          <w:rFonts w:ascii="Candara" w:hAnsi="Candara" w:cstheme="minorHAnsi"/>
          <w:b/>
        </w:rPr>
        <w:tab/>
      </w:r>
    </w:p>
    <w:p w14:paraId="7BEC3EEF" w14:textId="57BD46A6" w:rsidR="00F26E10"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646E27">
        <w:rPr>
          <w:rFonts w:ascii="Candara" w:hAnsi="Candara" w:cstheme="minorHAnsi"/>
          <w:b/>
        </w:rPr>
        <w:t>5</w:t>
      </w:r>
      <w:r w:rsidR="00000DC2">
        <w:rPr>
          <w:rFonts w:ascii="Candara" w:hAnsi="Candara" w:cstheme="minorHAnsi"/>
          <w:b/>
        </w:rPr>
        <w:t>0</w:t>
      </w:r>
      <w:r w:rsidR="00A02EE8">
        <w:rPr>
          <w:rFonts w:ascii="Candara" w:hAnsi="Candara" w:cstheme="minorHAnsi"/>
          <w:b/>
        </w:rPr>
        <w:tab/>
      </w:r>
      <w:r w:rsidR="00CE6402">
        <w:rPr>
          <w:rFonts w:ascii="Candara" w:hAnsi="Candara" w:cstheme="minorHAnsi"/>
          <w:b/>
        </w:rPr>
        <w:t>8</w:t>
      </w:r>
      <w:r w:rsidRPr="00D40C43">
        <w:rPr>
          <w:rFonts w:ascii="Candara" w:hAnsi="Candara" w:cstheme="minorHAnsi"/>
          <w:b/>
        </w:rPr>
        <w:t>.0</w:t>
      </w:r>
      <w:r w:rsidRPr="00D40C43">
        <w:rPr>
          <w:rFonts w:ascii="Candara" w:hAnsi="Candara" w:cstheme="minorHAnsi"/>
          <w:b/>
        </w:rPr>
        <w:tab/>
      </w:r>
      <w:r w:rsidR="005377D3">
        <w:rPr>
          <w:rFonts w:ascii="Candara" w:hAnsi="Candara" w:cstheme="minorHAnsi"/>
          <w:b/>
        </w:rPr>
        <w:t xml:space="preserve"> </w:t>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73D47544" w14:textId="48EDAB06" w:rsidR="00567A4C" w:rsidRDefault="00F65E5A"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CE6402">
        <w:rPr>
          <w:rFonts w:ascii="Candara" w:hAnsi="Candara" w:cstheme="minorHAnsi"/>
        </w:rPr>
        <w:tab/>
        <w:t>8</w:t>
      </w:r>
      <w:r w:rsidR="007839D9">
        <w:rPr>
          <w:rFonts w:ascii="Candara" w:hAnsi="Candara" w:cstheme="minorHAnsi"/>
        </w:rPr>
        <w:t xml:space="preserve">.1  </w:t>
      </w:r>
      <w:r w:rsidR="00D57731">
        <w:rPr>
          <w:rFonts w:ascii="Candara" w:hAnsi="Candara" w:cstheme="minorHAnsi"/>
        </w:rPr>
        <w:t xml:space="preserve"> </w:t>
      </w:r>
      <w:r w:rsidR="007839D9">
        <w:rPr>
          <w:rFonts w:ascii="Candara" w:hAnsi="Candara" w:cstheme="minorHAnsi"/>
        </w:rPr>
        <w:t xml:space="preserve"> </w:t>
      </w:r>
      <w:r w:rsidR="00482A45">
        <w:rPr>
          <w:rFonts w:ascii="Candara" w:hAnsi="Candara" w:cstheme="minorHAnsi"/>
        </w:rPr>
        <w:t xml:space="preserve"> </w:t>
      </w:r>
      <w:r w:rsidR="007839D9">
        <w:rPr>
          <w:rFonts w:ascii="Candara" w:hAnsi="Candara" w:cstheme="minorHAnsi"/>
        </w:rPr>
        <w:t xml:space="preserve">Proposed </w:t>
      </w:r>
      <w:r w:rsidR="00734F14">
        <w:rPr>
          <w:rFonts w:ascii="Candara" w:hAnsi="Candara" w:cstheme="minorHAnsi"/>
        </w:rPr>
        <w:t>April 11</w:t>
      </w:r>
      <w:r w:rsidR="00CA4A24" w:rsidRPr="00CA4A24">
        <w:rPr>
          <w:rFonts w:ascii="Candara" w:hAnsi="Candara" w:cstheme="minorHAnsi"/>
          <w:vertAlign w:val="superscript"/>
        </w:rPr>
        <w:t>th</w:t>
      </w:r>
      <w:r w:rsidR="00CA4A24">
        <w:rPr>
          <w:rFonts w:ascii="Candara" w:hAnsi="Candara" w:cstheme="minorHAnsi"/>
        </w:rPr>
        <w:t xml:space="preserve"> </w:t>
      </w:r>
      <w:r w:rsidR="007839D9">
        <w:rPr>
          <w:rFonts w:ascii="Candara" w:hAnsi="Candara" w:cstheme="minorHAnsi"/>
        </w:rPr>
        <w:t xml:space="preserve">meeting 9:30 a.m. – 12:00 </w:t>
      </w:r>
      <w:r w:rsidR="001801C3">
        <w:rPr>
          <w:rFonts w:ascii="Candara" w:hAnsi="Candara" w:cstheme="minorHAnsi"/>
        </w:rPr>
        <w:t>p.m.</w:t>
      </w:r>
    </w:p>
    <w:p w14:paraId="362B912C" w14:textId="3D78461F" w:rsidR="00D57731" w:rsidRPr="00F65E5A" w:rsidRDefault="00CE6402"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8</w:t>
      </w:r>
      <w:r w:rsidR="00D57731">
        <w:rPr>
          <w:rFonts w:ascii="Candara" w:hAnsi="Candara" w:cstheme="minorHAnsi"/>
        </w:rPr>
        <w:t>.2</w:t>
      </w:r>
      <w:r w:rsidR="00D57731">
        <w:rPr>
          <w:rFonts w:ascii="Candara" w:hAnsi="Candara" w:cstheme="minorHAnsi"/>
        </w:rPr>
        <w:tab/>
      </w:r>
      <w:r w:rsidR="00482A45">
        <w:rPr>
          <w:rFonts w:ascii="Candara" w:hAnsi="Candara" w:cstheme="minorHAnsi"/>
        </w:rPr>
        <w:t xml:space="preserve"> </w:t>
      </w:r>
      <w:r w:rsidR="00EF448A">
        <w:rPr>
          <w:rFonts w:ascii="Candara" w:hAnsi="Candara" w:cstheme="minorHAnsi"/>
        </w:rPr>
        <w:t>Next Steps</w:t>
      </w:r>
      <w:r w:rsidR="004C428C">
        <w:rPr>
          <w:rFonts w:ascii="Candara" w:hAnsi="Candara" w:cstheme="minorHAnsi"/>
        </w:rPr>
        <w:tab/>
      </w:r>
      <w:r w:rsidR="00D57731">
        <w:rPr>
          <w:rFonts w:ascii="Candara" w:hAnsi="Candara" w:cstheme="minorHAnsi"/>
        </w:rPr>
        <w:t xml:space="preserve"> </w:t>
      </w:r>
    </w:p>
    <w:p w14:paraId="5F009668" w14:textId="77777777" w:rsidR="00F65E5A" w:rsidRDefault="00F65E5A"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3D70E073" w14:textId="5CBBD8B6" w:rsidR="001801C3" w:rsidRDefault="005D63ED" w:rsidP="00A80404">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sidR="001801C3">
        <w:rPr>
          <w:rFonts w:ascii="Candara" w:hAnsi="Candara" w:cstheme="minorHAnsi"/>
          <w:b/>
        </w:rPr>
        <w:t xml:space="preserve"> </w:t>
      </w:r>
      <w:r w:rsidR="00A80404">
        <w:rPr>
          <w:rFonts w:ascii="Candara" w:hAnsi="Candara" w:cstheme="minorHAnsi"/>
          <w:b/>
        </w:rPr>
        <w:tab/>
        <w:t xml:space="preserve">Adjourn </w:t>
      </w:r>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4"/>
      <w:footerReference w:type="first" r:id="rId15"/>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38CB3A0E"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F66450">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4"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7"/>
  </w:num>
  <w:num w:numId="3">
    <w:abstractNumId w:val="8"/>
  </w:num>
  <w:num w:numId="4">
    <w:abstractNumId w:val="4"/>
  </w:num>
  <w:num w:numId="5">
    <w:abstractNumId w:val="6"/>
  </w:num>
  <w:num w:numId="6">
    <w:abstractNumId w:val="1"/>
  </w:num>
  <w:num w:numId="7">
    <w:abstractNumId w:val="2"/>
  </w:num>
  <w:num w:numId="8">
    <w:abstractNumId w:val="10"/>
  </w:num>
  <w:num w:numId="9">
    <w:abstractNumId w:val="5"/>
  </w:num>
  <w:num w:numId="10">
    <w:abstractNumId w:val="9"/>
  </w:num>
  <w:num w:numId="1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defaultTabStop w:val="720"/>
  <w:characterSpacingControl w:val="doNotCompress"/>
  <w:hdrShapeDefaults>
    <o:shapedefaults v:ext="edit" spidmax="149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455E"/>
    <w:rsid w:val="00005327"/>
    <w:rsid w:val="0001054B"/>
    <w:rsid w:val="0001189C"/>
    <w:rsid w:val="00011AAD"/>
    <w:rsid w:val="00014CAD"/>
    <w:rsid w:val="000169CB"/>
    <w:rsid w:val="0001735A"/>
    <w:rsid w:val="000219A5"/>
    <w:rsid w:val="00022B8C"/>
    <w:rsid w:val="00026EA5"/>
    <w:rsid w:val="000276BD"/>
    <w:rsid w:val="00030A91"/>
    <w:rsid w:val="00032B5C"/>
    <w:rsid w:val="00032E40"/>
    <w:rsid w:val="000334FC"/>
    <w:rsid w:val="00040C43"/>
    <w:rsid w:val="0004246C"/>
    <w:rsid w:val="000425E0"/>
    <w:rsid w:val="000432E5"/>
    <w:rsid w:val="00044E2F"/>
    <w:rsid w:val="000470B3"/>
    <w:rsid w:val="0004788B"/>
    <w:rsid w:val="000500C1"/>
    <w:rsid w:val="00050824"/>
    <w:rsid w:val="00051061"/>
    <w:rsid w:val="00053E2F"/>
    <w:rsid w:val="0005472D"/>
    <w:rsid w:val="00057C28"/>
    <w:rsid w:val="00060BBF"/>
    <w:rsid w:val="000621E6"/>
    <w:rsid w:val="00063BBD"/>
    <w:rsid w:val="00063D03"/>
    <w:rsid w:val="00064DA0"/>
    <w:rsid w:val="00066182"/>
    <w:rsid w:val="00066D13"/>
    <w:rsid w:val="00071714"/>
    <w:rsid w:val="00073035"/>
    <w:rsid w:val="0007446C"/>
    <w:rsid w:val="00074B50"/>
    <w:rsid w:val="0007774A"/>
    <w:rsid w:val="00077CC7"/>
    <w:rsid w:val="00081DAA"/>
    <w:rsid w:val="000820E2"/>
    <w:rsid w:val="000858C0"/>
    <w:rsid w:val="00087AE4"/>
    <w:rsid w:val="00090BC9"/>
    <w:rsid w:val="00096999"/>
    <w:rsid w:val="000A031D"/>
    <w:rsid w:val="000A0854"/>
    <w:rsid w:val="000A25AF"/>
    <w:rsid w:val="000A2DCA"/>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E89"/>
    <w:rsid w:val="00113159"/>
    <w:rsid w:val="00113514"/>
    <w:rsid w:val="00113F02"/>
    <w:rsid w:val="00116BE2"/>
    <w:rsid w:val="001241BE"/>
    <w:rsid w:val="00124CA6"/>
    <w:rsid w:val="0012781D"/>
    <w:rsid w:val="00131494"/>
    <w:rsid w:val="00137BF9"/>
    <w:rsid w:val="00141A6B"/>
    <w:rsid w:val="00141B41"/>
    <w:rsid w:val="00141D74"/>
    <w:rsid w:val="00142ABE"/>
    <w:rsid w:val="00143578"/>
    <w:rsid w:val="00144D58"/>
    <w:rsid w:val="0014766D"/>
    <w:rsid w:val="00147865"/>
    <w:rsid w:val="00150322"/>
    <w:rsid w:val="00150962"/>
    <w:rsid w:val="0015107A"/>
    <w:rsid w:val="001524EC"/>
    <w:rsid w:val="001527CC"/>
    <w:rsid w:val="00154119"/>
    <w:rsid w:val="0016026B"/>
    <w:rsid w:val="0016069A"/>
    <w:rsid w:val="00160950"/>
    <w:rsid w:val="00161CB5"/>
    <w:rsid w:val="001629C0"/>
    <w:rsid w:val="00163509"/>
    <w:rsid w:val="00165259"/>
    <w:rsid w:val="00165D9C"/>
    <w:rsid w:val="0017497C"/>
    <w:rsid w:val="001801C3"/>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C7F44"/>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40A"/>
    <w:rsid w:val="00210AE6"/>
    <w:rsid w:val="00211A9E"/>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6CF9"/>
    <w:rsid w:val="00282F33"/>
    <w:rsid w:val="0028596B"/>
    <w:rsid w:val="00287EE2"/>
    <w:rsid w:val="002903FC"/>
    <w:rsid w:val="00291918"/>
    <w:rsid w:val="002A13D9"/>
    <w:rsid w:val="002A1D1F"/>
    <w:rsid w:val="002A531B"/>
    <w:rsid w:val="002A56F8"/>
    <w:rsid w:val="002A6346"/>
    <w:rsid w:val="002B11F5"/>
    <w:rsid w:val="002B1BB2"/>
    <w:rsid w:val="002B3B5A"/>
    <w:rsid w:val="002C0188"/>
    <w:rsid w:val="002C13F6"/>
    <w:rsid w:val="002C206A"/>
    <w:rsid w:val="002C3E64"/>
    <w:rsid w:val="002C4097"/>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06F14"/>
    <w:rsid w:val="00310135"/>
    <w:rsid w:val="00310167"/>
    <w:rsid w:val="003106BA"/>
    <w:rsid w:val="0031097E"/>
    <w:rsid w:val="00310E2D"/>
    <w:rsid w:val="00312517"/>
    <w:rsid w:val="00312574"/>
    <w:rsid w:val="0031510C"/>
    <w:rsid w:val="003200AD"/>
    <w:rsid w:val="003201BD"/>
    <w:rsid w:val="003205DF"/>
    <w:rsid w:val="0032195E"/>
    <w:rsid w:val="00322A38"/>
    <w:rsid w:val="003236F6"/>
    <w:rsid w:val="00323CC9"/>
    <w:rsid w:val="00324057"/>
    <w:rsid w:val="0032454E"/>
    <w:rsid w:val="00325566"/>
    <w:rsid w:val="00326605"/>
    <w:rsid w:val="00326C75"/>
    <w:rsid w:val="00330325"/>
    <w:rsid w:val="0033342B"/>
    <w:rsid w:val="003337AE"/>
    <w:rsid w:val="00335D06"/>
    <w:rsid w:val="00336836"/>
    <w:rsid w:val="003372E8"/>
    <w:rsid w:val="00341335"/>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16152"/>
    <w:rsid w:val="004234C3"/>
    <w:rsid w:val="00430C32"/>
    <w:rsid w:val="00430DED"/>
    <w:rsid w:val="00432C74"/>
    <w:rsid w:val="004331E6"/>
    <w:rsid w:val="004352DF"/>
    <w:rsid w:val="004405BA"/>
    <w:rsid w:val="00441545"/>
    <w:rsid w:val="0044566F"/>
    <w:rsid w:val="00447178"/>
    <w:rsid w:val="0045115B"/>
    <w:rsid w:val="004512BE"/>
    <w:rsid w:val="00454592"/>
    <w:rsid w:val="00455B6B"/>
    <w:rsid w:val="004570C4"/>
    <w:rsid w:val="00461A62"/>
    <w:rsid w:val="004652FB"/>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428C"/>
    <w:rsid w:val="004C4290"/>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1175"/>
    <w:rsid w:val="00501495"/>
    <w:rsid w:val="00505585"/>
    <w:rsid w:val="00505D04"/>
    <w:rsid w:val="00510431"/>
    <w:rsid w:val="0051045D"/>
    <w:rsid w:val="00510EAB"/>
    <w:rsid w:val="00511C53"/>
    <w:rsid w:val="00512D00"/>
    <w:rsid w:val="00513B6F"/>
    <w:rsid w:val="00516D1A"/>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72AB"/>
    <w:rsid w:val="006306E4"/>
    <w:rsid w:val="0063163D"/>
    <w:rsid w:val="00631F2C"/>
    <w:rsid w:val="00632202"/>
    <w:rsid w:val="00632BE6"/>
    <w:rsid w:val="00635B74"/>
    <w:rsid w:val="006401C9"/>
    <w:rsid w:val="006416F1"/>
    <w:rsid w:val="0064214E"/>
    <w:rsid w:val="006426EF"/>
    <w:rsid w:val="00646E27"/>
    <w:rsid w:val="00650246"/>
    <w:rsid w:val="00653449"/>
    <w:rsid w:val="0065367F"/>
    <w:rsid w:val="00655F1E"/>
    <w:rsid w:val="00660889"/>
    <w:rsid w:val="00660F5B"/>
    <w:rsid w:val="0066193D"/>
    <w:rsid w:val="00664BE5"/>
    <w:rsid w:val="00666525"/>
    <w:rsid w:val="006719AD"/>
    <w:rsid w:val="00672288"/>
    <w:rsid w:val="00673484"/>
    <w:rsid w:val="00675855"/>
    <w:rsid w:val="00677336"/>
    <w:rsid w:val="0068312B"/>
    <w:rsid w:val="00684046"/>
    <w:rsid w:val="00685B62"/>
    <w:rsid w:val="00690393"/>
    <w:rsid w:val="00693766"/>
    <w:rsid w:val="00693FBC"/>
    <w:rsid w:val="0069542E"/>
    <w:rsid w:val="006A0788"/>
    <w:rsid w:val="006A12EE"/>
    <w:rsid w:val="006A154A"/>
    <w:rsid w:val="006A1D60"/>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A70"/>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2F58"/>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1812"/>
    <w:rsid w:val="007321A3"/>
    <w:rsid w:val="00732B9C"/>
    <w:rsid w:val="00733F5B"/>
    <w:rsid w:val="00734F14"/>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47C3"/>
    <w:rsid w:val="007A6931"/>
    <w:rsid w:val="007A7A4D"/>
    <w:rsid w:val="007B1857"/>
    <w:rsid w:val="007B2440"/>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2D34"/>
    <w:rsid w:val="0080316D"/>
    <w:rsid w:val="008031DE"/>
    <w:rsid w:val="008055D4"/>
    <w:rsid w:val="00811198"/>
    <w:rsid w:val="00811628"/>
    <w:rsid w:val="00812910"/>
    <w:rsid w:val="008138B8"/>
    <w:rsid w:val="00815B4A"/>
    <w:rsid w:val="00816FF1"/>
    <w:rsid w:val="0082666D"/>
    <w:rsid w:val="00834C39"/>
    <w:rsid w:val="00837291"/>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5793"/>
    <w:rsid w:val="008763D1"/>
    <w:rsid w:val="00880CCE"/>
    <w:rsid w:val="00880D91"/>
    <w:rsid w:val="008817DA"/>
    <w:rsid w:val="00881AA3"/>
    <w:rsid w:val="008831FB"/>
    <w:rsid w:val="00883688"/>
    <w:rsid w:val="00883949"/>
    <w:rsid w:val="00886C07"/>
    <w:rsid w:val="00891F8B"/>
    <w:rsid w:val="00893188"/>
    <w:rsid w:val="00897A76"/>
    <w:rsid w:val="008A01C4"/>
    <w:rsid w:val="008A139D"/>
    <w:rsid w:val="008A174F"/>
    <w:rsid w:val="008A2DFE"/>
    <w:rsid w:val="008A5F8F"/>
    <w:rsid w:val="008B0AB0"/>
    <w:rsid w:val="008B0FE9"/>
    <w:rsid w:val="008B24ED"/>
    <w:rsid w:val="008B3D1B"/>
    <w:rsid w:val="008B47F9"/>
    <w:rsid w:val="008C1830"/>
    <w:rsid w:val="008C41BB"/>
    <w:rsid w:val="008C4936"/>
    <w:rsid w:val="008C4A87"/>
    <w:rsid w:val="008C6816"/>
    <w:rsid w:val="008C6AF2"/>
    <w:rsid w:val="008D0F5D"/>
    <w:rsid w:val="008D19BB"/>
    <w:rsid w:val="008D39FC"/>
    <w:rsid w:val="008E1893"/>
    <w:rsid w:val="008E2CB0"/>
    <w:rsid w:val="008E30BC"/>
    <w:rsid w:val="008E4E45"/>
    <w:rsid w:val="008E70A2"/>
    <w:rsid w:val="008E7B79"/>
    <w:rsid w:val="008E7E07"/>
    <w:rsid w:val="008F1646"/>
    <w:rsid w:val="008F228A"/>
    <w:rsid w:val="008F2494"/>
    <w:rsid w:val="008F421E"/>
    <w:rsid w:val="008F6609"/>
    <w:rsid w:val="008F70B9"/>
    <w:rsid w:val="008F73C3"/>
    <w:rsid w:val="008F7F01"/>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562B"/>
    <w:rsid w:val="009D6837"/>
    <w:rsid w:val="009E622E"/>
    <w:rsid w:val="009E79EB"/>
    <w:rsid w:val="009F1378"/>
    <w:rsid w:val="009F5624"/>
    <w:rsid w:val="009F58E5"/>
    <w:rsid w:val="009F79C6"/>
    <w:rsid w:val="00A02EE8"/>
    <w:rsid w:val="00A04BE2"/>
    <w:rsid w:val="00A0611E"/>
    <w:rsid w:val="00A070E2"/>
    <w:rsid w:val="00A145B0"/>
    <w:rsid w:val="00A14B00"/>
    <w:rsid w:val="00A14C4B"/>
    <w:rsid w:val="00A151A8"/>
    <w:rsid w:val="00A15D64"/>
    <w:rsid w:val="00A2031A"/>
    <w:rsid w:val="00A233E1"/>
    <w:rsid w:val="00A23BD5"/>
    <w:rsid w:val="00A2472F"/>
    <w:rsid w:val="00A266EA"/>
    <w:rsid w:val="00A27624"/>
    <w:rsid w:val="00A32A27"/>
    <w:rsid w:val="00A36F07"/>
    <w:rsid w:val="00A374FD"/>
    <w:rsid w:val="00A37A4F"/>
    <w:rsid w:val="00A4361D"/>
    <w:rsid w:val="00A43A84"/>
    <w:rsid w:val="00A53458"/>
    <w:rsid w:val="00A54595"/>
    <w:rsid w:val="00A559B9"/>
    <w:rsid w:val="00A55CB9"/>
    <w:rsid w:val="00A57719"/>
    <w:rsid w:val="00A57D8A"/>
    <w:rsid w:val="00A612A1"/>
    <w:rsid w:val="00A63189"/>
    <w:rsid w:val="00A63B5B"/>
    <w:rsid w:val="00A63DB2"/>
    <w:rsid w:val="00A64BE4"/>
    <w:rsid w:val="00A65BD0"/>
    <w:rsid w:val="00A66825"/>
    <w:rsid w:val="00A703C5"/>
    <w:rsid w:val="00A72E88"/>
    <w:rsid w:val="00A739CD"/>
    <w:rsid w:val="00A74239"/>
    <w:rsid w:val="00A74F88"/>
    <w:rsid w:val="00A762BE"/>
    <w:rsid w:val="00A80404"/>
    <w:rsid w:val="00A8245F"/>
    <w:rsid w:val="00A859A1"/>
    <w:rsid w:val="00A96635"/>
    <w:rsid w:val="00AA09EA"/>
    <w:rsid w:val="00AA1164"/>
    <w:rsid w:val="00AA29D9"/>
    <w:rsid w:val="00AA355D"/>
    <w:rsid w:val="00AA394A"/>
    <w:rsid w:val="00AA5BD2"/>
    <w:rsid w:val="00AA5F75"/>
    <w:rsid w:val="00AA6022"/>
    <w:rsid w:val="00AB11BB"/>
    <w:rsid w:val="00AB24AE"/>
    <w:rsid w:val="00AB400F"/>
    <w:rsid w:val="00AB570B"/>
    <w:rsid w:val="00AB594E"/>
    <w:rsid w:val="00AC36E3"/>
    <w:rsid w:val="00AC6393"/>
    <w:rsid w:val="00AC73CA"/>
    <w:rsid w:val="00AC7C9D"/>
    <w:rsid w:val="00AC7CC0"/>
    <w:rsid w:val="00AD01B6"/>
    <w:rsid w:val="00AD0B5E"/>
    <w:rsid w:val="00AD26F2"/>
    <w:rsid w:val="00AD272F"/>
    <w:rsid w:val="00AD2DFF"/>
    <w:rsid w:val="00AD301F"/>
    <w:rsid w:val="00AD3EC0"/>
    <w:rsid w:val="00AD481C"/>
    <w:rsid w:val="00AD681E"/>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39DF"/>
    <w:rsid w:val="00B2471F"/>
    <w:rsid w:val="00B247A4"/>
    <w:rsid w:val="00B24F04"/>
    <w:rsid w:val="00B25495"/>
    <w:rsid w:val="00B26620"/>
    <w:rsid w:val="00B26F99"/>
    <w:rsid w:val="00B278FD"/>
    <w:rsid w:val="00B308E7"/>
    <w:rsid w:val="00B32FA6"/>
    <w:rsid w:val="00B33493"/>
    <w:rsid w:val="00B34CAC"/>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3FC5"/>
    <w:rsid w:val="00B7403D"/>
    <w:rsid w:val="00B765A6"/>
    <w:rsid w:val="00B77600"/>
    <w:rsid w:val="00B80905"/>
    <w:rsid w:val="00B80BB3"/>
    <w:rsid w:val="00B81C1A"/>
    <w:rsid w:val="00B840E9"/>
    <w:rsid w:val="00B85B54"/>
    <w:rsid w:val="00B85D7B"/>
    <w:rsid w:val="00B870C9"/>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3FB6"/>
    <w:rsid w:val="00C07FE0"/>
    <w:rsid w:val="00C116AE"/>
    <w:rsid w:val="00C11B4E"/>
    <w:rsid w:val="00C12272"/>
    <w:rsid w:val="00C147D1"/>
    <w:rsid w:val="00C14C9A"/>
    <w:rsid w:val="00C16ECE"/>
    <w:rsid w:val="00C17465"/>
    <w:rsid w:val="00C20576"/>
    <w:rsid w:val="00C216BB"/>
    <w:rsid w:val="00C218C3"/>
    <w:rsid w:val="00C22B85"/>
    <w:rsid w:val="00C23C79"/>
    <w:rsid w:val="00C2537D"/>
    <w:rsid w:val="00C26B84"/>
    <w:rsid w:val="00C26BF9"/>
    <w:rsid w:val="00C275C2"/>
    <w:rsid w:val="00C318EF"/>
    <w:rsid w:val="00C32F4F"/>
    <w:rsid w:val="00C336BF"/>
    <w:rsid w:val="00C342B8"/>
    <w:rsid w:val="00C40EAB"/>
    <w:rsid w:val="00C41A74"/>
    <w:rsid w:val="00C5052D"/>
    <w:rsid w:val="00C50AE9"/>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504C"/>
    <w:rsid w:val="00C86698"/>
    <w:rsid w:val="00C87EF8"/>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A24"/>
    <w:rsid w:val="00CA4DA5"/>
    <w:rsid w:val="00CA7B46"/>
    <w:rsid w:val="00CB0A5E"/>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E6402"/>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C43"/>
    <w:rsid w:val="00D410FC"/>
    <w:rsid w:val="00D44309"/>
    <w:rsid w:val="00D44CCB"/>
    <w:rsid w:val="00D47000"/>
    <w:rsid w:val="00D508CF"/>
    <w:rsid w:val="00D52392"/>
    <w:rsid w:val="00D557C8"/>
    <w:rsid w:val="00D55850"/>
    <w:rsid w:val="00D55D57"/>
    <w:rsid w:val="00D57731"/>
    <w:rsid w:val="00D57773"/>
    <w:rsid w:val="00D57FDE"/>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C4C"/>
    <w:rsid w:val="00DE0C38"/>
    <w:rsid w:val="00DE1048"/>
    <w:rsid w:val="00DE21E6"/>
    <w:rsid w:val="00DE260B"/>
    <w:rsid w:val="00DE5539"/>
    <w:rsid w:val="00DF3628"/>
    <w:rsid w:val="00DF4498"/>
    <w:rsid w:val="00DF5EFE"/>
    <w:rsid w:val="00DF6213"/>
    <w:rsid w:val="00E00314"/>
    <w:rsid w:val="00E01E5C"/>
    <w:rsid w:val="00E02832"/>
    <w:rsid w:val="00E035A8"/>
    <w:rsid w:val="00E04337"/>
    <w:rsid w:val="00E064B5"/>
    <w:rsid w:val="00E0682A"/>
    <w:rsid w:val="00E06F27"/>
    <w:rsid w:val="00E1006D"/>
    <w:rsid w:val="00E118AE"/>
    <w:rsid w:val="00E11E02"/>
    <w:rsid w:val="00E16EBE"/>
    <w:rsid w:val="00E17D86"/>
    <w:rsid w:val="00E206CB"/>
    <w:rsid w:val="00E227E6"/>
    <w:rsid w:val="00E24E2B"/>
    <w:rsid w:val="00E26362"/>
    <w:rsid w:val="00E26B8F"/>
    <w:rsid w:val="00E3337E"/>
    <w:rsid w:val="00E3796B"/>
    <w:rsid w:val="00E379BE"/>
    <w:rsid w:val="00E404E2"/>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20B1"/>
    <w:rsid w:val="00E73393"/>
    <w:rsid w:val="00E739AB"/>
    <w:rsid w:val="00E73C2A"/>
    <w:rsid w:val="00E73D12"/>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31B0"/>
    <w:rsid w:val="00ED37B7"/>
    <w:rsid w:val="00ED4ABF"/>
    <w:rsid w:val="00ED6A41"/>
    <w:rsid w:val="00EE0701"/>
    <w:rsid w:val="00EE1530"/>
    <w:rsid w:val="00EE3D38"/>
    <w:rsid w:val="00EE4363"/>
    <w:rsid w:val="00EE55B9"/>
    <w:rsid w:val="00EE71A2"/>
    <w:rsid w:val="00EF32FF"/>
    <w:rsid w:val="00EF448A"/>
    <w:rsid w:val="00EF5361"/>
    <w:rsid w:val="00EF6C71"/>
    <w:rsid w:val="00F000CA"/>
    <w:rsid w:val="00F00D5A"/>
    <w:rsid w:val="00F023D6"/>
    <w:rsid w:val="00F06488"/>
    <w:rsid w:val="00F06A65"/>
    <w:rsid w:val="00F06AE2"/>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799"/>
    <w:rsid w:val="00F43067"/>
    <w:rsid w:val="00F45D37"/>
    <w:rsid w:val="00F45EB9"/>
    <w:rsid w:val="00F46091"/>
    <w:rsid w:val="00F463FF"/>
    <w:rsid w:val="00F51C68"/>
    <w:rsid w:val="00F52797"/>
    <w:rsid w:val="00F531E0"/>
    <w:rsid w:val="00F53917"/>
    <w:rsid w:val="00F56452"/>
    <w:rsid w:val="00F60416"/>
    <w:rsid w:val="00F65E5A"/>
    <w:rsid w:val="00F66117"/>
    <w:rsid w:val="00F66450"/>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42DC"/>
    <w:rsid w:val="00FC6BA1"/>
    <w:rsid w:val="00FC6F33"/>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9505"/>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IAN.AdvisoryCommittee@OregonLearning.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05514C-0F2F-4D3E-B8A3-074C3FD9D185}">
  <ds:schemaRefs>
    <ds:schemaRef ds:uri="http://purl.org/dc/terms/"/>
    <ds:schemaRef ds:uri="http://schemas.microsoft.com/sharepoint/v3"/>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34fb217e-71e5-45f5-ac12-57a9bc5aa8c7"/>
    <ds:schemaRef ds:uri="http://schemas.microsoft.com/office/infopath/2007/PartnerControls"/>
    <ds:schemaRef ds:uri="54031767-dd6d-417c-ab73-583408f47564"/>
    <ds:schemaRef ds:uri="http://www.w3.org/XML/1998/namespace"/>
    <ds:schemaRef ds:uri="http://purl.org/dc/dcmitype/"/>
  </ds:schemaRefs>
</ds:datastoreItem>
</file>

<file path=customXml/itemProps3.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4.xml><?xml version="1.0" encoding="utf-8"?>
<ds:datastoreItem xmlns:ds="http://schemas.openxmlformats.org/officeDocument/2006/customXml" ds:itemID="{DBD83402-8E8B-4BCB-8ED0-583CD736F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3</Pages>
  <Words>1357</Words>
  <Characters>774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BELLE Jennifer * ODE</cp:lastModifiedBy>
  <cp:revision>6</cp:revision>
  <cp:lastPrinted>2020-02-12T16:49:00Z</cp:lastPrinted>
  <dcterms:created xsi:type="dcterms:W3CDTF">2023-03-14T23:07:00Z</dcterms:created>
  <dcterms:modified xsi:type="dcterms:W3CDTF">2023-05-22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